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7"/>
        <w:gridCol w:w="7327"/>
      </w:tblGrid>
      <w:tr w:rsidR="00BC037C" w:rsidRPr="008637A6" w:rsidTr="005D069E">
        <w:tc>
          <w:tcPr>
            <w:tcW w:w="1167" w:type="dxa"/>
          </w:tcPr>
          <w:p w:rsidR="00BC037C" w:rsidRPr="008637A6" w:rsidRDefault="00BC037C">
            <w:pPr>
              <w:rPr>
                <w:rFonts w:ascii="맑은 고딕" w:eastAsia="맑은 고딕" w:hAnsi="맑은 고딕"/>
              </w:rPr>
            </w:pPr>
            <w:r w:rsidRPr="008637A6">
              <w:rPr>
                <w:rFonts w:ascii="맑은 고딕" w:eastAsia="맑은 고딕" w:hAnsi="맑은 고딕" w:hint="eastAsia"/>
              </w:rPr>
              <w:t>작성자</w:t>
            </w:r>
          </w:p>
        </w:tc>
        <w:tc>
          <w:tcPr>
            <w:tcW w:w="7327" w:type="dxa"/>
          </w:tcPr>
          <w:p w:rsidR="00BC037C" w:rsidRPr="008637A6" w:rsidRDefault="00B03636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최종우</w:t>
            </w:r>
          </w:p>
        </w:tc>
      </w:tr>
      <w:tr w:rsidR="00BC037C" w:rsidRPr="008637A6" w:rsidTr="005D069E">
        <w:tc>
          <w:tcPr>
            <w:tcW w:w="1167" w:type="dxa"/>
          </w:tcPr>
          <w:p w:rsidR="00BC037C" w:rsidRPr="008637A6" w:rsidRDefault="00BC037C">
            <w:pPr>
              <w:rPr>
                <w:rFonts w:ascii="맑은 고딕" w:eastAsia="맑은 고딕" w:hAnsi="맑은 고딕"/>
              </w:rPr>
            </w:pPr>
            <w:r w:rsidRPr="008637A6">
              <w:rPr>
                <w:rFonts w:ascii="맑은 고딕" w:eastAsia="맑은 고딕" w:hAnsi="맑은 고딕" w:hint="eastAsia"/>
              </w:rPr>
              <w:t>날짜</w:t>
            </w:r>
          </w:p>
        </w:tc>
        <w:tc>
          <w:tcPr>
            <w:tcW w:w="7327" w:type="dxa"/>
          </w:tcPr>
          <w:p w:rsidR="00BC037C" w:rsidRPr="008637A6" w:rsidRDefault="0088222D" w:rsidP="00D32260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201</w:t>
            </w:r>
            <w:r w:rsidR="00DF5B78">
              <w:rPr>
                <w:rFonts w:ascii="맑은 고딕" w:eastAsia="맑은 고딕" w:hAnsi="맑은 고딕"/>
              </w:rPr>
              <w:t>9</w:t>
            </w:r>
            <w:r w:rsidR="00BC037C" w:rsidRPr="008637A6">
              <w:rPr>
                <w:rFonts w:ascii="맑은 고딕" w:eastAsia="맑은 고딕" w:hAnsi="맑은 고딕" w:hint="eastAsia"/>
              </w:rPr>
              <w:t>년</w:t>
            </w:r>
            <w:r w:rsidR="00D440E4">
              <w:rPr>
                <w:rFonts w:ascii="맑은 고딕" w:eastAsia="맑은 고딕" w:hAnsi="맑은 고딕" w:hint="eastAsia"/>
              </w:rPr>
              <w:t xml:space="preserve"> </w:t>
            </w:r>
            <w:r w:rsidR="00BC78BC">
              <w:rPr>
                <w:rFonts w:ascii="맑은 고딕" w:eastAsia="맑은 고딕" w:hAnsi="맑은 고딕"/>
              </w:rPr>
              <w:t>3</w:t>
            </w:r>
            <w:r w:rsidR="00BC037C" w:rsidRPr="008637A6">
              <w:rPr>
                <w:rFonts w:ascii="맑은 고딕" w:eastAsia="맑은 고딕" w:hAnsi="맑은 고딕" w:hint="eastAsia"/>
              </w:rPr>
              <w:t>월</w:t>
            </w:r>
            <w:r w:rsidR="00625DF8">
              <w:rPr>
                <w:rFonts w:ascii="맑은 고딕" w:eastAsia="맑은 고딕" w:hAnsi="맑은 고딕"/>
              </w:rPr>
              <w:t xml:space="preserve"> </w:t>
            </w:r>
            <w:r w:rsidR="00BC78BC">
              <w:rPr>
                <w:rFonts w:ascii="맑은 고딕" w:eastAsia="맑은 고딕" w:hAnsi="맑은 고딕"/>
              </w:rPr>
              <w:t>24</w:t>
            </w:r>
            <w:r w:rsidR="0015310A">
              <w:rPr>
                <w:rFonts w:ascii="맑은 고딕" w:eastAsia="맑은 고딕" w:hAnsi="맑은 고딕" w:hint="eastAsia"/>
              </w:rPr>
              <w:t>일</w:t>
            </w:r>
            <w:r w:rsidR="00BC037C" w:rsidRPr="008637A6">
              <w:rPr>
                <w:rFonts w:ascii="맑은 고딕" w:eastAsia="맑은 고딕" w:hAnsi="맑은 고딕" w:hint="eastAsia"/>
              </w:rPr>
              <w:t xml:space="preserve"> </w:t>
            </w:r>
            <w:r w:rsidR="00560C7D">
              <w:rPr>
                <w:rFonts w:ascii="맑은 고딕" w:eastAsia="맑은 고딕" w:hAnsi="맑은 고딕" w:hint="eastAsia"/>
              </w:rPr>
              <w:t>화</w:t>
            </w:r>
            <w:r w:rsidR="00BC037C" w:rsidRPr="008637A6">
              <w:rPr>
                <w:rFonts w:ascii="맑은 고딕" w:eastAsia="맑은 고딕" w:hAnsi="맑은 고딕" w:hint="eastAsia"/>
              </w:rPr>
              <w:t>요일</w:t>
            </w:r>
          </w:p>
        </w:tc>
      </w:tr>
      <w:tr w:rsidR="005D069E" w:rsidTr="005D069E">
        <w:tc>
          <w:tcPr>
            <w:tcW w:w="1167" w:type="dxa"/>
            <w:vMerge w:val="restart"/>
            <w:vAlign w:val="center"/>
          </w:tcPr>
          <w:p w:rsidR="005D069E" w:rsidRDefault="005D069E" w:rsidP="005D069E">
            <w:pPr>
              <w:jc w:val="center"/>
              <w:rPr>
                <w:rFonts w:ascii="맑은 고딕" w:eastAsia="맑은 고딕" w:hAnsi="맑은 고딕"/>
              </w:rPr>
            </w:pPr>
            <w:proofErr w:type="spellStart"/>
            <w:r>
              <w:rPr>
                <w:rFonts w:ascii="맑은 고딕" w:eastAsia="맑은 고딕" w:hAnsi="맑은 고딕" w:hint="eastAsia"/>
              </w:rPr>
              <w:t>연구시간</w:t>
            </w:r>
            <w:proofErr w:type="spellEnd"/>
          </w:p>
        </w:tc>
        <w:tc>
          <w:tcPr>
            <w:tcW w:w="7327" w:type="dxa"/>
          </w:tcPr>
          <w:p w:rsidR="005D069E" w:rsidRDefault="00F74BC9" w:rsidP="00D32260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 xml:space="preserve">총 </w:t>
            </w:r>
            <w:r>
              <w:rPr>
                <w:rFonts w:ascii="맑은 고딕" w:eastAsia="맑은 고딕" w:hAnsi="맑은 고딕"/>
              </w:rPr>
              <w:t xml:space="preserve"> </w:t>
            </w:r>
            <w:r w:rsidR="0003120E">
              <w:rPr>
                <w:rFonts w:ascii="맑은 고딕" w:eastAsia="맑은 고딕" w:hAnsi="맑은 고딕"/>
              </w:rPr>
              <w:t xml:space="preserve"> </w:t>
            </w:r>
            <w:r>
              <w:rPr>
                <w:rFonts w:ascii="맑은 고딕" w:eastAsia="맑은 고딕" w:hAnsi="맑은 고딕" w:hint="eastAsia"/>
              </w:rPr>
              <w:t>시간</w:t>
            </w:r>
          </w:p>
        </w:tc>
      </w:tr>
      <w:tr w:rsidR="005D069E" w:rsidRPr="00B3043A" w:rsidTr="005D069E">
        <w:tc>
          <w:tcPr>
            <w:tcW w:w="1167" w:type="dxa"/>
            <w:vMerge/>
          </w:tcPr>
          <w:p w:rsidR="005D069E" w:rsidRPr="008637A6" w:rsidRDefault="005D069E" w:rsidP="005D069E">
            <w:pPr>
              <w:rPr>
                <w:rFonts w:ascii="맑은 고딕" w:eastAsia="맑은 고딕" w:hAnsi="맑은 고딕"/>
              </w:rPr>
            </w:pPr>
          </w:p>
        </w:tc>
        <w:tc>
          <w:tcPr>
            <w:tcW w:w="7327" w:type="dxa"/>
          </w:tcPr>
          <w:p w:rsidR="00BB279B" w:rsidRPr="00ED3633" w:rsidRDefault="001940AE" w:rsidP="007C7ACC">
            <w:pPr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월</w:t>
            </w:r>
            <w:r w:rsidR="00BC78BC">
              <w:rPr>
                <w:rFonts w:ascii="맑은 고딕" w:eastAsia="맑은 고딕" w:hAnsi="맑은 고딕" w:hint="eastAsia"/>
              </w:rPr>
              <w:t>6</w:t>
            </w:r>
            <w:r>
              <w:rPr>
                <w:rFonts w:ascii="맑은 고딕" w:eastAsia="맑은 고딕" w:hAnsi="맑은 고딕" w:hint="eastAsia"/>
              </w:rPr>
              <w:t xml:space="preserve"> 화</w:t>
            </w:r>
            <w:r w:rsidR="00BC78BC">
              <w:rPr>
                <w:rFonts w:ascii="맑은 고딕" w:eastAsia="맑은 고딕" w:hAnsi="맑은 고딕" w:hint="eastAsia"/>
              </w:rPr>
              <w:t>9</w:t>
            </w:r>
            <w:r>
              <w:rPr>
                <w:rFonts w:ascii="맑은 고딕" w:eastAsia="맑은 고딕" w:hAnsi="맑은 고딕" w:hint="eastAsia"/>
              </w:rPr>
              <w:t xml:space="preserve"> 수</w:t>
            </w:r>
            <w:r w:rsidR="00BC78BC">
              <w:rPr>
                <w:rFonts w:ascii="맑은 고딕" w:eastAsia="맑은 고딕" w:hAnsi="맑은 고딕" w:hint="eastAsia"/>
              </w:rPr>
              <w:t>9</w:t>
            </w:r>
            <w:r w:rsidR="00A55D59">
              <w:rPr>
                <w:rFonts w:ascii="맑은 고딕" w:eastAsia="맑은 고딕" w:hAnsi="맑은 고딕"/>
              </w:rPr>
              <w:t xml:space="preserve"> </w:t>
            </w:r>
            <w:r>
              <w:rPr>
                <w:rFonts w:ascii="맑은 고딕" w:eastAsia="맑은 고딕" w:hAnsi="맑은 고딕" w:hint="eastAsia"/>
              </w:rPr>
              <w:t>목</w:t>
            </w:r>
            <w:r w:rsidR="00BC78BC">
              <w:rPr>
                <w:rFonts w:ascii="맑은 고딕" w:eastAsia="맑은 고딕" w:hAnsi="맑은 고딕" w:hint="eastAsia"/>
              </w:rPr>
              <w:t>9</w:t>
            </w:r>
            <w:r>
              <w:rPr>
                <w:rFonts w:ascii="맑은 고딕" w:eastAsia="맑은 고딕" w:hAnsi="맑은 고딕" w:hint="eastAsia"/>
              </w:rPr>
              <w:t xml:space="preserve"> 금</w:t>
            </w:r>
            <w:r w:rsidR="00BC78BC">
              <w:rPr>
                <w:rFonts w:ascii="맑은 고딕" w:eastAsia="맑은 고딕" w:hAnsi="맑은 고딕" w:hint="eastAsia"/>
              </w:rPr>
              <w:t>8</w:t>
            </w:r>
            <w:r>
              <w:rPr>
                <w:rFonts w:ascii="맑은 고딕" w:eastAsia="맑은 고딕" w:hAnsi="맑은 고딕" w:hint="eastAsia"/>
              </w:rPr>
              <w:t xml:space="preserve"> 토</w:t>
            </w:r>
            <w:r w:rsidR="00BC78BC">
              <w:rPr>
                <w:rFonts w:ascii="맑은 고딕" w:eastAsia="맑은 고딕" w:hAnsi="맑은 고딕" w:hint="eastAsia"/>
              </w:rPr>
              <w:t>5</w:t>
            </w:r>
            <w:r>
              <w:rPr>
                <w:rFonts w:ascii="맑은 고딕" w:eastAsia="맑은 고딕" w:hAnsi="맑은 고딕" w:hint="eastAsia"/>
              </w:rPr>
              <w:t xml:space="preserve"> 일</w:t>
            </w:r>
            <w:r w:rsidR="00BC78BC">
              <w:rPr>
                <w:rFonts w:ascii="맑은 고딕" w:eastAsia="맑은 고딕" w:hAnsi="맑은 고딕" w:hint="eastAsia"/>
              </w:rPr>
              <w:t>0</w:t>
            </w:r>
            <w:r>
              <w:rPr>
                <w:rFonts w:ascii="맑은 고딕" w:eastAsia="맑은 고딕" w:hAnsi="맑은 고딕" w:hint="eastAsia"/>
              </w:rPr>
              <w:t xml:space="preserve"> </w:t>
            </w:r>
          </w:p>
        </w:tc>
      </w:tr>
    </w:tbl>
    <w:p w:rsidR="00897432" w:rsidRPr="00F21E89" w:rsidRDefault="00494819" w:rsidP="00F21E89">
      <w:pPr>
        <w:ind w:firstLineChars="50" w:firstLine="10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 w:hint="eastAsia"/>
        </w:rPr>
        <w:t>그 동안 한</w:t>
      </w:r>
      <w:r w:rsidR="00BF6BAC">
        <w:rPr>
          <w:rFonts w:asciiTheme="minorHAnsi" w:eastAsiaTheme="minorHAnsi" w:hAnsiTheme="minorHAnsi" w:hint="eastAsia"/>
        </w:rPr>
        <w:t xml:space="preserve"> </w:t>
      </w:r>
      <w:r>
        <w:rPr>
          <w:rFonts w:asciiTheme="minorHAnsi" w:eastAsiaTheme="minorHAnsi" w:hAnsiTheme="minorHAnsi" w:hint="eastAsia"/>
        </w:rPr>
        <w:t>일</w:t>
      </w:r>
      <w:r w:rsidR="004212A5" w:rsidRPr="004212A5">
        <w:rPr>
          <w:rFonts w:asciiTheme="minorHAnsi" w:eastAsiaTheme="minorHAnsi" w:hAnsiTheme="minorHAnsi" w:hint="eastAsia"/>
        </w:rPr>
        <w:t>.</w:t>
      </w:r>
    </w:p>
    <w:p w:rsidR="007F448E" w:rsidRDefault="00BC78BC" w:rsidP="00F526CF">
      <w:pPr>
        <w:pStyle w:val="a7"/>
        <w:numPr>
          <w:ilvl w:val="0"/>
          <w:numId w:val="1"/>
        </w:numPr>
        <w:ind w:leftChars="0"/>
        <w:rPr>
          <w:noProof/>
          <w:color w:val="000000" w:themeColor="text1"/>
        </w:rPr>
      </w:pPr>
      <w:r>
        <w:rPr>
          <w:noProof/>
          <w:color w:val="000000" w:themeColor="text1"/>
        </w:rPr>
        <w:t>ONNX for Midap</w:t>
      </w:r>
    </w:p>
    <w:p w:rsidR="00560C7D" w:rsidRDefault="00BC78BC" w:rsidP="00BC78BC">
      <w:pPr>
        <w:pStyle w:val="a7"/>
        <w:numPr>
          <w:ilvl w:val="1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 xml:space="preserve">동현 선배님의 업무 요청서를 받고 </w:t>
      </w:r>
      <w:r>
        <w:rPr>
          <w:noProof/>
          <w:color w:val="000000" w:themeColor="text1"/>
        </w:rPr>
        <w:t>ONNX</w:t>
      </w:r>
      <w:r>
        <w:rPr>
          <w:rFonts w:hint="eastAsia"/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>model</w:t>
      </w:r>
      <w:r>
        <w:rPr>
          <w:rFonts w:hint="eastAsia"/>
          <w:noProof/>
          <w:color w:val="000000" w:themeColor="text1"/>
        </w:rPr>
        <w:t>을 직접 읽어볼 수 있는 방법</w:t>
      </w:r>
      <w:r>
        <w:rPr>
          <w:noProof/>
          <w:color w:val="000000" w:themeColor="text1"/>
        </w:rPr>
        <w:t xml:space="preserve">, </w:t>
      </w:r>
      <w:r>
        <w:rPr>
          <w:rFonts w:hint="eastAsia"/>
          <w:noProof/>
          <w:color w:val="000000" w:themeColor="text1"/>
        </w:rPr>
        <w:t xml:space="preserve">또한 </w:t>
      </w:r>
      <w:r>
        <w:rPr>
          <w:noProof/>
          <w:color w:val="000000" w:themeColor="text1"/>
        </w:rPr>
        <w:t>ONNX</w:t>
      </w:r>
      <w:r>
        <w:rPr>
          <w:rFonts w:hint="eastAsia"/>
          <w:noProof/>
          <w:color w:val="000000" w:themeColor="text1"/>
        </w:rPr>
        <w:t xml:space="preserve"> m</w:t>
      </w:r>
      <w:r>
        <w:rPr>
          <w:noProof/>
          <w:color w:val="000000" w:themeColor="text1"/>
        </w:rPr>
        <w:t>odel</w:t>
      </w:r>
      <w:r>
        <w:rPr>
          <w:rFonts w:hint="eastAsia"/>
          <w:noProof/>
          <w:color w:val="000000" w:themeColor="text1"/>
        </w:rPr>
        <w:t xml:space="preserve">을 </w:t>
      </w:r>
      <w:r>
        <w:rPr>
          <w:noProof/>
          <w:color w:val="000000" w:themeColor="text1"/>
        </w:rPr>
        <w:t>layer</w:t>
      </w:r>
      <w:r>
        <w:rPr>
          <w:rFonts w:hint="eastAsia"/>
          <w:noProof/>
          <w:color w:val="000000" w:themeColor="text1"/>
        </w:rPr>
        <w:t xml:space="preserve"> </w:t>
      </w:r>
      <w:r>
        <w:rPr>
          <w:noProof/>
          <w:color w:val="000000" w:themeColor="text1"/>
        </w:rPr>
        <w:t>by layer</w:t>
      </w:r>
      <w:r>
        <w:rPr>
          <w:rFonts w:hint="eastAsia"/>
          <w:noProof/>
          <w:color w:val="000000" w:themeColor="text1"/>
        </w:rPr>
        <w:t>로 분해할 수 있는 방법을 연구 시작했습니다.</w:t>
      </w:r>
    </w:p>
    <w:p w:rsidR="00BC78BC" w:rsidRDefault="00BC78BC" w:rsidP="00BC78BC">
      <w:pPr>
        <w:pStyle w:val="a7"/>
        <w:numPr>
          <w:ilvl w:val="2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>O</w:t>
      </w:r>
      <w:r>
        <w:rPr>
          <w:noProof/>
          <w:color w:val="000000" w:themeColor="text1"/>
        </w:rPr>
        <w:t>NNX</w:t>
      </w:r>
      <w:r>
        <w:rPr>
          <w:rFonts w:hint="eastAsia"/>
          <w:noProof/>
          <w:color w:val="000000" w:themeColor="text1"/>
        </w:rPr>
        <w:t xml:space="preserve">를 </w:t>
      </w:r>
      <w:r>
        <w:rPr>
          <w:noProof/>
          <w:color w:val="000000" w:themeColor="text1"/>
        </w:rPr>
        <w:t>local</w:t>
      </w:r>
      <w:r>
        <w:rPr>
          <w:rFonts w:hint="eastAsia"/>
          <w:noProof/>
          <w:color w:val="000000" w:themeColor="text1"/>
        </w:rPr>
        <w:t>(</w:t>
      </w:r>
      <w:r>
        <w:rPr>
          <w:noProof/>
          <w:color w:val="000000" w:themeColor="text1"/>
        </w:rPr>
        <w:t>MACOS)</w:t>
      </w:r>
      <w:r>
        <w:rPr>
          <w:rFonts w:hint="eastAsia"/>
          <w:noProof/>
          <w:color w:val="000000" w:themeColor="text1"/>
        </w:rPr>
        <w:t>과 s</w:t>
      </w:r>
      <w:r>
        <w:rPr>
          <w:noProof/>
          <w:color w:val="000000" w:themeColor="text1"/>
        </w:rPr>
        <w:t>erver(LINUX)</w:t>
      </w:r>
      <w:r>
        <w:rPr>
          <w:rFonts w:hint="eastAsia"/>
          <w:noProof/>
          <w:color w:val="000000" w:themeColor="text1"/>
        </w:rPr>
        <w:t xml:space="preserve">에 모두 깔고 </w:t>
      </w:r>
      <w:r>
        <w:rPr>
          <w:noProof/>
          <w:color w:val="000000" w:themeColor="text1"/>
        </w:rPr>
        <w:t xml:space="preserve">caffe2 model -&gt; ONNX -&gt; tensorflow, YOLO </w:t>
      </w:r>
      <w:r>
        <w:rPr>
          <w:rFonts w:hint="eastAsia"/>
          <w:noProof/>
          <w:color w:val="000000" w:themeColor="text1"/>
        </w:rPr>
        <w:t>예제 등을 돌려봤습니다.</w:t>
      </w:r>
    </w:p>
    <w:p w:rsidR="00BC78BC" w:rsidRDefault="00BC78BC" w:rsidP="00BC78BC">
      <w:pPr>
        <w:pStyle w:val="a7"/>
        <w:numPr>
          <w:ilvl w:val="2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 xml:space="preserve">현재 </w:t>
      </w:r>
      <w:r>
        <w:rPr>
          <w:noProof/>
          <w:color w:val="000000" w:themeColor="text1"/>
        </w:rPr>
        <w:t>ONNX Model</w:t>
      </w:r>
      <w:r>
        <w:rPr>
          <w:rFonts w:hint="eastAsia"/>
          <w:noProof/>
          <w:color w:val="000000" w:themeColor="text1"/>
        </w:rPr>
        <w:t xml:space="preserve">을 직접 읽는데는 </w:t>
      </w:r>
      <w:r>
        <w:rPr>
          <w:noProof/>
          <w:color w:val="000000" w:themeColor="text1"/>
        </w:rPr>
        <w:t>ONNX runtime</w:t>
      </w:r>
      <w:r>
        <w:rPr>
          <w:rFonts w:hint="eastAsia"/>
          <w:noProof/>
          <w:color w:val="000000" w:themeColor="text1"/>
        </w:rPr>
        <w:t xml:space="preserve"> 이라는 프로젝트를 </w:t>
      </w:r>
      <w:r>
        <w:rPr>
          <w:noProof/>
          <w:color w:val="000000" w:themeColor="text1"/>
        </w:rPr>
        <w:t>reference</w:t>
      </w:r>
      <w:r>
        <w:rPr>
          <w:rFonts w:hint="eastAsia"/>
          <w:noProof/>
          <w:color w:val="000000" w:themeColor="text1"/>
        </w:rPr>
        <w:t>로 사용하고,</w:t>
      </w:r>
      <w:r>
        <w:rPr>
          <w:noProof/>
          <w:color w:val="000000" w:themeColor="text1"/>
        </w:rPr>
        <w:t xml:space="preserve"> Midap</w:t>
      </w:r>
      <w:r>
        <w:rPr>
          <w:rFonts w:hint="eastAsia"/>
          <w:noProof/>
          <w:color w:val="000000" w:themeColor="text1"/>
        </w:rPr>
        <w:t xml:space="preserve">에서 </w:t>
      </w:r>
      <w:r>
        <w:rPr>
          <w:noProof/>
          <w:color w:val="000000" w:themeColor="text1"/>
        </w:rPr>
        <w:t>Layer by Layer</w:t>
      </w:r>
      <w:r>
        <w:rPr>
          <w:rFonts w:hint="eastAsia"/>
          <w:noProof/>
          <w:color w:val="000000" w:themeColor="text1"/>
        </w:rPr>
        <w:t xml:space="preserve">를 사용하기 위해서는 </w:t>
      </w:r>
      <w:r>
        <w:rPr>
          <w:noProof/>
          <w:color w:val="000000" w:themeColor="text1"/>
        </w:rPr>
        <w:t>ONNX to Tensorflow</w:t>
      </w:r>
      <w:r>
        <w:rPr>
          <w:rFonts w:hint="eastAsia"/>
          <w:noProof/>
          <w:color w:val="000000" w:themeColor="text1"/>
        </w:rPr>
        <w:t>를 사용하려고 하고 있습니다.</w:t>
      </w:r>
    </w:p>
    <w:p w:rsidR="00BC78BC" w:rsidRDefault="00BC78BC" w:rsidP="00BC78BC">
      <w:pPr>
        <w:pStyle w:val="a7"/>
        <w:numPr>
          <w:ilvl w:val="3"/>
          <w:numId w:val="1"/>
        </w:numPr>
        <w:ind w:leftChars="0"/>
        <w:rPr>
          <w:noProof/>
          <w:color w:val="000000" w:themeColor="text1"/>
        </w:rPr>
      </w:pPr>
      <w:r>
        <w:rPr>
          <w:noProof/>
          <w:color w:val="000000" w:themeColor="text1"/>
        </w:rPr>
        <w:t>Mida</w:t>
      </w:r>
      <w:r>
        <w:rPr>
          <w:rFonts w:hint="eastAsia"/>
          <w:noProof/>
          <w:color w:val="000000" w:themeColor="text1"/>
        </w:rPr>
        <w:t>p</w:t>
      </w:r>
      <w:r>
        <w:rPr>
          <w:noProof/>
          <w:color w:val="000000" w:themeColor="text1"/>
        </w:rPr>
        <w:t xml:space="preserve"> Sim</w:t>
      </w:r>
      <w:r>
        <w:rPr>
          <w:rFonts w:hint="eastAsia"/>
          <w:noProof/>
          <w:color w:val="000000" w:themeColor="text1"/>
        </w:rPr>
        <w:t xml:space="preserve">의 최신 버젼의 경우 </w:t>
      </w:r>
      <w:r>
        <w:rPr>
          <w:noProof/>
          <w:color w:val="000000" w:themeColor="text1"/>
        </w:rPr>
        <w:t>Caffe2 Model</w:t>
      </w:r>
      <w:r>
        <w:rPr>
          <w:rFonts w:hint="eastAsia"/>
          <w:noProof/>
          <w:color w:val="000000" w:themeColor="text1"/>
        </w:rPr>
        <w:t xml:space="preserve">과 </w:t>
      </w:r>
      <w:r>
        <w:rPr>
          <w:noProof/>
          <w:color w:val="000000" w:themeColor="text1"/>
        </w:rPr>
        <w:t>Caffe2 Model</w:t>
      </w:r>
      <w:r>
        <w:rPr>
          <w:rFonts w:hint="eastAsia"/>
          <w:noProof/>
          <w:color w:val="000000" w:themeColor="text1"/>
        </w:rPr>
        <w:t xml:space="preserve">에 붙였던 </w:t>
      </w:r>
      <w:r>
        <w:rPr>
          <w:noProof/>
          <w:color w:val="000000" w:themeColor="text1"/>
        </w:rPr>
        <w:t xml:space="preserve"> Tensorflow</w:t>
      </w:r>
      <w:r>
        <w:rPr>
          <w:rFonts w:hint="eastAsia"/>
          <w:noProof/>
          <w:color w:val="000000" w:themeColor="text1"/>
        </w:rPr>
        <w:t>를 D</w:t>
      </w:r>
      <w:r>
        <w:rPr>
          <w:noProof/>
          <w:color w:val="000000" w:themeColor="text1"/>
        </w:rPr>
        <w:t xml:space="preserve">epreciate </w:t>
      </w:r>
      <w:r>
        <w:rPr>
          <w:rFonts w:hint="eastAsia"/>
          <w:noProof/>
          <w:color w:val="000000" w:themeColor="text1"/>
        </w:rPr>
        <w:t xml:space="preserve">하여서 </w:t>
      </w:r>
      <w:r>
        <w:rPr>
          <w:noProof/>
          <w:color w:val="000000" w:themeColor="text1"/>
        </w:rPr>
        <w:t>Tensorflow</w:t>
      </w:r>
      <w:r>
        <w:rPr>
          <w:rFonts w:hint="eastAsia"/>
          <w:noProof/>
          <w:color w:val="000000" w:themeColor="text1"/>
        </w:rPr>
        <w:t xml:space="preserve">로 변환 뒤 다시 </w:t>
      </w:r>
      <w:r>
        <w:rPr>
          <w:noProof/>
          <w:color w:val="000000" w:themeColor="text1"/>
        </w:rPr>
        <w:t>Midap Sim</w:t>
      </w:r>
      <w:r>
        <w:rPr>
          <w:rFonts w:hint="eastAsia"/>
          <w:noProof/>
          <w:color w:val="000000" w:themeColor="text1"/>
        </w:rPr>
        <w:t>으로 붙이는 것의 타당성을 검토 중입니다.</w:t>
      </w:r>
      <w:r>
        <w:rPr>
          <w:noProof/>
          <w:color w:val="000000" w:themeColor="text1"/>
        </w:rPr>
        <w:t xml:space="preserve"> </w:t>
      </w:r>
      <w:r>
        <w:rPr>
          <w:rFonts w:hint="eastAsia"/>
          <w:noProof/>
          <w:color w:val="000000" w:themeColor="text1"/>
        </w:rPr>
        <w:t xml:space="preserve">기존 </w:t>
      </w:r>
      <w:r>
        <w:rPr>
          <w:noProof/>
          <w:color w:val="000000" w:themeColor="text1"/>
        </w:rPr>
        <w:t xml:space="preserve">Tensorflow </w:t>
      </w:r>
      <w:r>
        <w:rPr>
          <w:rFonts w:hint="eastAsia"/>
          <w:noProof/>
          <w:color w:val="000000" w:themeColor="text1"/>
        </w:rPr>
        <w:t xml:space="preserve">모듈을 사용하지 않으면 </w:t>
      </w:r>
      <w:r>
        <w:rPr>
          <w:noProof/>
          <w:color w:val="000000" w:themeColor="text1"/>
        </w:rPr>
        <w:t>ONNX Runtime</w:t>
      </w:r>
      <w:r>
        <w:rPr>
          <w:rFonts w:hint="eastAsia"/>
          <w:noProof/>
          <w:color w:val="000000" w:themeColor="text1"/>
        </w:rPr>
        <w:t>으로 모든 것을 해결하는 것이 좋을지도 모르겠습니다.</w:t>
      </w:r>
    </w:p>
    <w:p w:rsidR="00C25F6D" w:rsidRDefault="00BC78BC" w:rsidP="00C25F6D">
      <w:pPr>
        <w:pStyle w:val="a7"/>
        <w:numPr>
          <w:ilvl w:val="3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 xml:space="preserve">현재 </w:t>
      </w:r>
      <w:r>
        <w:rPr>
          <w:noProof/>
          <w:color w:val="000000" w:themeColor="text1"/>
        </w:rPr>
        <w:t xml:space="preserve">Midap </w:t>
      </w:r>
      <w:r>
        <w:rPr>
          <w:rFonts w:hint="eastAsia"/>
          <w:noProof/>
          <w:color w:val="000000" w:themeColor="text1"/>
        </w:rPr>
        <w:t>S</w:t>
      </w:r>
      <w:r>
        <w:rPr>
          <w:noProof/>
          <w:color w:val="000000" w:themeColor="text1"/>
        </w:rPr>
        <w:t>im</w:t>
      </w:r>
      <w:r>
        <w:rPr>
          <w:rFonts w:hint="eastAsia"/>
          <w:noProof/>
          <w:color w:val="000000" w:themeColor="text1"/>
        </w:rPr>
        <w:t xml:space="preserve">은 </w:t>
      </w:r>
      <w:r>
        <w:rPr>
          <w:noProof/>
          <w:color w:val="000000" w:themeColor="text1"/>
        </w:rPr>
        <w:t xml:space="preserve">Pytorch </w:t>
      </w:r>
      <w:r>
        <w:rPr>
          <w:rFonts w:hint="eastAsia"/>
          <w:noProof/>
          <w:color w:val="000000" w:themeColor="text1"/>
        </w:rPr>
        <w:t xml:space="preserve">기반으로 </w:t>
      </w:r>
      <w:r w:rsidR="00C25F6D">
        <w:rPr>
          <w:noProof/>
          <w:color w:val="000000" w:themeColor="text1"/>
        </w:rPr>
        <w:t>Network</w:t>
      </w:r>
      <w:r w:rsidR="00C25F6D">
        <w:rPr>
          <w:rFonts w:hint="eastAsia"/>
          <w:noProof/>
          <w:color w:val="000000" w:themeColor="text1"/>
        </w:rPr>
        <w:t>를 돌리는데,</w:t>
      </w:r>
      <w:r w:rsidR="00C25F6D">
        <w:rPr>
          <w:noProof/>
          <w:color w:val="000000" w:themeColor="text1"/>
        </w:rPr>
        <w:t xml:space="preserve"> ONNX</w:t>
      </w:r>
      <w:r w:rsidR="00C25F6D">
        <w:rPr>
          <w:rFonts w:hint="eastAsia"/>
          <w:noProof/>
          <w:color w:val="000000" w:themeColor="text1"/>
        </w:rPr>
        <w:t xml:space="preserve">에서 바로 </w:t>
      </w:r>
      <w:r w:rsidR="00C25F6D">
        <w:rPr>
          <w:noProof/>
          <w:color w:val="000000" w:themeColor="text1"/>
        </w:rPr>
        <w:t>Pytorch</w:t>
      </w:r>
      <w:r w:rsidR="00C25F6D">
        <w:rPr>
          <w:rFonts w:hint="eastAsia"/>
          <w:noProof/>
          <w:color w:val="000000" w:themeColor="text1"/>
        </w:rPr>
        <w:t>로 전환되는 공식 코드는 없습니다.</w:t>
      </w:r>
    </w:p>
    <w:p w:rsidR="00C25F6D" w:rsidRPr="00C25F6D" w:rsidRDefault="00C25F6D" w:rsidP="00C25F6D">
      <w:pPr>
        <w:pStyle w:val="a7"/>
        <w:numPr>
          <w:ilvl w:val="3"/>
          <w:numId w:val="1"/>
        </w:numPr>
        <w:ind w:leftChars="0"/>
        <w:rPr>
          <w:noProof/>
          <w:color w:val="000000" w:themeColor="text1"/>
        </w:rPr>
      </w:pPr>
      <w:r w:rsidRPr="00C25F6D">
        <w:rPr>
          <w:rFonts w:ascii="Segoe UI" w:eastAsia="Times New Roman" w:hAnsi="Segoe UI" w:cs="Segoe UI"/>
          <w:color w:val="24292E"/>
          <w:kern w:val="0"/>
          <w:sz w:val="24"/>
          <w:shd w:val="clear" w:color="auto" w:fill="FFFFFF"/>
          <w:lang w:eastAsia="ko-Kore-KR"/>
        </w:rPr>
        <w:t>ONNX-TF Supported Operators / ONNX Operators: 126 / 158</w:t>
      </w:r>
    </w:p>
    <w:p w:rsidR="00C25F6D" w:rsidRDefault="00C25F6D" w:rsidP="00BC78BC">
      <w:pPr>
        <w:pStyle w:val="a7"/>
        <w:numPr>
          <w:ilvl w:val="3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>O</w:t>
      </w:r>
      <w:r>
        <w:rPr>
          <w:noProof/>
          <w:color w:val="000000" w:themeColor="text1"/>
        </w:rPr>
        <w:t>NNX-Caffe2(Pytorch)Backend/ONNX 39 / 102</w:t>
      </w:r>
    </w:p>
    <w:p w:rsidR="00C25F6D" w:rsidRDefault="00C25F6D" w:rsidP="00C25F6D">
      <w:pPr>
        <w:pStyle w:val="a7"/>
        <w:numPr>
          <w:ilvl w:val="4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>왜인진 모르겠으나 서로 오퍼레이터의 갯수를 다르게 취급하고 있어서 정확한 이유를 체크중입니다.</w:t>
      </w:r>
    </w:p>
    <w:p w:rsidR="00C25F6D" w:rsidRDefault="00C25F6D" w:rsidP="00C25F6D">
      <w:pPr>
        <w:pStyle w:val="a7"/>
        <w:numPr>
          <w:ilvl w:val="0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>M</w:t>
      </w:r>
      <w:r>
        <w:rPr>
          <w:noProof/>
          <w:color w:val="000000" w:themeColor="text1"/>
        </w:rPr>
        <w:t>idap Sim</w:t>
      </w:r>
      <w:r>
        <w:rPr>
          <w:rFonts w:hint="eastAsia"/>
          <w:noProof/>
          <w:color w:val="000000" w:themeColor="text1"/>
        </w:rPr>
        <w:t xml:space="preserve"> 매뉴얼 점검 및 테스트 피드백</w:t>
      </w:r>
    </w:p>
    <w:p w:rsidR="00C25F6D" w:rsidRPr="00560C7D" w:rsidRDefault="00C25F6D" w:rsidP="00C25F6D">
      <w:pPr>
        <w:pStyle w:val="a7"/>
        <w:numPr>
          <w:ilvl w:val="1"/>
          <w:numId w:val="1"/>
        </w:numPr>
        <w:ind w:leftChars="0"/>
        <w:rPr>
          <w:noProof/>
          <w:color w:val="000000" w:themeColor="text1"/>
        </w:rPr>
      </w:pPr>
      <w:r>
        <w:rPr>
          <w:rFonts w:hint="eastAsia"/>
          <w:noProof/>
          <w:color w:val="000000" w:themeColor="text1"/>
        </w:rPr>
        <w:t xml:space="preserve">어제 </w:t>
      </w:r>
      <w:r>
        <w:rPr>
          <w:noProof/>
          <w:color w:val="000000" w:themeColor="text1"/>
        </w:rPr>
        <w:t>1</w:t>
      </w:r>
      <w:r>
        <w:rPr>
          <w:rFonts w:hint="eastAsia"/>
          <w:noProof/>
          <w:color w:val="000000" w:themeColor="text1"/>
        </w:rPr>
        <w:t xml:space="preserve">차로 </w:t>
      </w:r>
      <w:r>
        <w:rPr>
          <w:noProof/>
          <w:color w:val="000000" w:themeColor="text1"/>
        </w:rPr>
        <w:t xml:space="preserve">local </w:t>
      </w:r>
      <w:r>
        <w:rPr>
          <w:rFonts w:hint="eastAsia"/>
          <w:noProof/>
          <w:color w:val="000000" w:themeColor="text1"/>
        </w:rPr>
        <w:t xml:space="preserve">과 </w:t>
      </w:r>
      <w:r>
        <w:rPr>
          <w:noProof/>
          <w:color w:val="000000" w:themeColor="text1"/>
        </w:rPr>
        <w:t>server</w:t>
      </w:r>
      <w:r>
        <w:rPr>
          <w:rFonts w:hint="eastAsia"/>
          <w:noProof/>
          <w:color w:val="000000" w:themeColor="text1"/>
        </w:rPr>
        <w:t>에서 테스트 해서</w:t>
      </w:r>
      <w:r>
        <w:rPr>
          <w:noProof/>
          <w:color w:val="000000" w:themeColor="text1"/>
        </w:rPr>
        <w:t xml:space="preserve"> 1</w:t>
      </w:r>
      <w:r>
        <w:rPr>
          <w:rFonts w:hint="eastAsia"/>
          <w:noProof/>
          <w:color w:val="000000" w:themeColor="text1"/>
        </w:rPr>
        <w:t>차 피드백을 드렸습니다.</w:t>
      </w:r>
      <w:r>
        <w:rPr>
          <w:noProof/>
          <w:color w:val="000000" w:themeColor="text1"/>
        </w:rPr>
        <w:t xml:space="preserve"> </w:t>
      </w:r>
      <w:r>
        <w:rPr>
          <w:rFonts w:hint="eastAsia"/>
          <w:noProof/>
          <w:color w:val="000000" w:themeColor="text1"/>
        </w:rPr>
        <w:t>공식 문서로 정리 중입니다.</w:t>
      </w:r>
    </w:p>
    <w:p w:rsidR="00AA4A36" w:rsidRPr="00560C7D" w:rsidRDefault="00560C7D" w:rsidP="00560C7D">
      <w:pPr>
        <w:pStyle w:val="a7"/>
        <w:numPr>
          <w:ilvl w:val="1"/>
          <w:numId w:val="1"/>
        </w:numPr>
        <w:ind w:leftChars="0"/>
        <w:rPr>
          <w:noProof/>
          <w:color w:val="000000" w:themeColor="text1"/>
        </w:rPr>
      </w:pPr>
      <w:r>
        <w:rPr>
          <w:noProof/>
          <w:color w:val="000000" w:themeColor="text1"/>
        </w:rPr>
        <w:tab/>
      </w:r>
      <w:r w:rsidRPr="00560C7D">
        <w:rPr>
          <w:noProof/>
          <w:color w:val="000000" w:themeColor="text1"/>
        </w:rPr>
        <w:tab/>
      </w:r>
    </w:p>
    <w:p w:rsidR="006C7B6C" w:rsidRPr="007F183E" w:rsidRDefault="001A5429" w:rsidP="007F183E">
      <w:pPr>
        <w:rPr>
          <w:noProof/>
          <w:color w:val="000000" w:themeColor="text1"/>
        </w:rPr>
      </w:pPr>
      <w:r w:rsidRPr="007F183E">
        <w:rPr>
          <w:rFonts w:asciiTheme="minorHAnsi" w:eastAsiaTheme="minorHAnsi" w:hAnsiTheme="minorHAnsi" w:hint="eastAsia"/>
        </w:rPr>
        <w:t>다음 주에 해야 일.</w:t>
      </w:r>
      <w:r w:rsidR="001C72E8" w:rsidRPr="007F183E">
        <w:rPr>
          <w:rFonts w:hint="eastAsia"/>
          <w:noProof/>
          <w:color w:val="000000" w:themeColor="text1"/>
        </w:rPr>
        <w:t xml:space="preserve"> </w:t>
      </w:r>
    </w:p>
    <w:p w:rsidR="00560C7D" w:rsidRDefault="00C25F6D" w:rsidP="00560C7D">
      <w:pPr>
        <w:pStyle w:val="a7"/>
        <w:numPr>
          <w:ilvl w:val="0"/>
          <w:numId w:val="2"/>
        </w:numPr>
        <w:ind w:leftChars="0"/>
        <w:rPr>
          <w:rFonts w:asciiTheme="minorHAnsi" w:eastAsiaTheme="minorHAnsi" w:hAnsiTheme="minorHAnsi"/>
        </w:rPr>
      </w:pPr>
      <w:proofErr w:type="spellStart"/>
      <w:r>
        <w:rPr>
          <w:rFonts w:asciiTheme="minorHAnsi" w:eastAsiaTheme="minorHAnsi" w:hAnsiTheme="minorHAnsi"/>
        </w:rPr>
        <w:t>Midap</w:t>
      </w:r>
      <w:proofErr w:type="spellEnd"/>
      <w:r>
        <w:rPr>
          <w:rFonts w:asciiTheme="minorHAnsi" w:eastAsiaTheme="minorHAnsi" w:hAnsiTheme="minorHAnsi"/>
        </w:rPr>
        <w:t xml:space="preserve"> Sim</w:t>
      </w:r>
      <w:r>
        <w:rPr>
          <w:rFonts w:asciiTheme="minorHAnsi" w:eastAsiaTheme="minorHAnsi" w:hAnsiTheme="minorHAnsi" w:hint="eastAsia"/>
        </w:rPr>
        <w:t xml:space="preserve"> 매뉴얼 점검 및 테스트 피드백 마무리</w:t>
      </w:r>
    </w:p>
    <w:p w:rsidR="00C25F6D" w:rsidRDefault="00550049" w:rsidP="00560C7D">
      <w:pPr>
        <w:pStyle w:val="a7"/>
        <w:numPr>
          <w:ilvl w:val="0"/>
          <w:numId w:val="2"/>
        </w:numPr>
        <w:ind w:leftChars="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>ONNX</w:t>
      </w:r>
      <w:r>
        <w:rPr>
          <w:rFonts w:asciiTheme="minorHAnsi" w:eastAsiaTheme="minorHAnsi" w:hAnsiTheme="minorHAnsi" w:hint="eastAsia"/>
        </w:rPr>
        <w:t xml:space="preserve"> </w:t>
      </w:r>
      <w:r>
        <w:rPr>
          <w:rFonts w:asciiTheme="minorHAnsi" w:eastAsiaTheme="minorHAnsi" w:hAnsiTheme="minorHAnsi"/>
        </w:rPr>
        <w:t xml:space="preserve">to </w:t>
      </w:r>
      <w:proofErr w:type="spellStart"/>
      <w:r>
        <w:rPr>
          <w:rFonts w:asciiTheme="minorHAnsi" w:eastAsiaTheme="minorHAnsi" w:hAnsiTheme="minorHAnsi"/>
        </w:rPr>
        <w:t>Midap</w:t>
      </w:r>
      <w:proofErr w:type="spellEnd"/>
      <w:r>
        <w:rPr>
          <w:rFonts w:asciiTheme="minorHAnsi" w:eastAsiaTheme="minorHAnsi" w:hAnsiTheme="minorHAnsi"/>
        </w:rPr>
        <w:t xml:space="preserve"> </w:t>
      </w:r>
    </w:p>
    <w:p w:rsidR="00550049" w:rsidRDefault="00550049" w:rsidP="00550049">
      <w:pPr>
        <w:pStyle w:val="a7"/>
        <w:numPr>
          <w:ilvl w:val="1"/>
          <w:numId w:val="2"/>
        </w:numPr>
        <w:ind w:leftChars="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Runtime / ONNX-TF / ONNX2-Caffe2 </w:t>
      </w:r>
      <w:r>
        <w:rPr>
          <w:rFonts w:asciiTheme="minorHAnsi" w:eastAsiaTheme="minorHAnsi" w:hAnsiTheme="minorHAnsi" w:hint="eastAsia"/>
        </w:rPr>
        <w:t xml:space="preserve">중 방향을 정하고 </w:t>
      </w:r>
      <w:r>
        <w:rPr>
          <w:rFonts w:asciiTheme="minorHAnsi" w:eastAsiaTheme="minorHAnsi" w:hAnsiTheme="minorHAnsi"/>
        </w:rPr>
        <w:t>Operator</w:t>
      </w:r>
      <w:proofErr w:type="spellStart"/>
      <w:r>
        <w:rPr>
          <w:rFonts w:asciiTheme="minorHAnsi" w:eastAsiaTheme="minorHAnsi" w:hAnsiTheme="minorHAnsi" w:hint="eastAsia"/>
        </w:rPr>
        <w:t>를</w:t>
      </w:r>
      <w:proofErr w:type="spellEnd"/>
      <w:r>
        <w:rPr>
          <w:rFonts w:asciiTheme="minorHAnsi" w:eastAsiaTheme="minorHAnsi" w:hAnsiTheme="minorHAnsi" w:hint="eastAsia"/>
        </w:rPr>
        <w:t xml:space="preserve"> 직접 분석 시작</w:t>
      </w:r>
    </w:p>
    <w:p w:rsidR="00550049" w:rsidRPr="0094427F" w:rsidRDefault="00550049" w:rsidP="00550049">
      <w:pPr>
        <w:pStyle w:val="a7"/>
        <w:numPr>
          <w:ilvl w:val="2"/>
          <w:numId w:val="2"/>
        </w:numPr>
        <w:ind w:leftChars="0"/>
        <w:rPr>
          <w:rFonts w:asciiTheme="minorHAnsi" w:eastAsiaTheme="minorHAnsi" w:hAnsiTheme="minorHAnsi"/>
        </w:rPr>
      </w:pPr>
      <w:r>
        <w:rPr>
          <w:rFonts w:asciiTheme="minorHAnsi" w:eastAsiaTheme="minorHAnsi" w:hAnsiTheme="minorHAnsi"/>
        </w:rPr>
        <w:t xml:space="preserve">Operator </w:t>
      </w:r>
      <w:r>
        <w:rPr>
          <w:rFonts w:asciiTheme="minorHAnsi" w:eastAsiaTheme="minorHAnsi" w:hAnsiTheme="minorHAnsi" w:hint="eastAsia"/>
        </w:rPr>
        <w:t>원형 확인,</w:t>
      </w:r>
      <w:r>
        <w:rPr>
          <w:rFonts w:asciiTheme="minorHAnsi" w:eastAsiaTheme="minorHAnsi" w:hAnsiTheme="minorHAnsi"/>
        </w:rPr>
        <w:t xml:space="preserve"> </w:t>
      </w:r>
      <w:r>
        <w:rPr>
          <w:rFonts w:asciiTheme="minorHAnsi" w:eastAsiaTheme="minorHAnsi" w:hAnsiTheme="minorHAnsi" w:hint="eastAsia"/>
        </w:rPr>
        <w:t xml:space="preserve">가능하다면 양쪽 </w:t>
      </w:r>
      <w:r>
        <w:rPr>
          <w:rFonts w:asciiTheme="minorHAnsi" w:eastAsiaTheme="minorHAnsi" w:hAnsiTheme="minorHAnsi"/>
        </w:rPr>
        <w:t>Backend</w:t>
      </w:r>
      <w:r>
        <w:rPr>
          <w:rFonts w:asciiTheme="minorHAnsi" w:eastAsiaTheme="minorHAnsi" w:hAnsiTheme="minorHAnsi" w:hint="eastAsia"/>
        </w:rPr>
        <w:t xml:space="preserve">가 왜 </w:t>
      </w:r>
      <w:r>
        <w:rPr>
          <w:rFonts w:asciiTheme="minorHAnsi" w:eastAsiaTheme="minorHAnsi" w:hAnsiTheme="minorHAnsi"/>
        </w:rPr>
        <w:t xml:space="preserve">Operator </w:t>
      </w:r>
      <w:r>
        <w:rPr>
          <w:rFonts w:asciiTheme="minorHAnsi" w:eastAsiaTheme="minorHAnsi" w:hAnsiTheme="minorHAnsi" w:hint="eastAsia"/>
        </w:rPr>
        <w:t>숫자를 다르게 세는지 이유 확인</w:t>
      </w:r>
    </w:p>
    <w:sectPr w:rsidR="00550049" w:rsidRPr="0094427F" w:rsidSect="003A30F1">
      <w:headerReference w:type="default" r:id="rId8"/>
      <w:footerReference w:type="even" r:id="rId9"/>
      <w:footerReference w:type="default" r:id="rId10"/>
      <w:type w:val="continuous"/>
      <w:pgSz w:w="11906" w:h="16838"/>
      <w:pgMar w:top="1985" w:right="1701" w:bottom="1701" w:left="1701" w:header="851" w:footer="992" w:gutter="0"/>
      <w:pgNumType w:fmt="numberInDash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94577" w:rsidRDefault="00F94577">
      <w:r>
        <w:separator/>
      </w:r>
    </w:p>
  </w:endnote>
  <w:endnote w:type="continuationSeparator" w:id="0">
    <w:p w:rsidR="00F94577" w:rsidRDefault="00F945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돋움">
    <w:altName w:val="Dotu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굴림">
    <w:altName w:val="Gulim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4D7D" w:rsidRDefault="00944D7D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944D7D" w:rsidRDefault="00944D7D">
    <w:pPr>
      <w:pStyle w:val="a3"/>
    </w:pPr>
  </w:p>
  <w:p w:rsidR="00944D7D" w:rsidRDefault="00944D7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4D7D" w:rsidRPr="008637A6" w:rsidRDefault="00944D7D">
    <w:pPr>
      <w:pStyle w:val="a3"/>
      <w:framePr w:wrap="around" w:vAnchor="text" w:hAnchor="margin" w:xAlign="center" w:y="1"/>
      <w:rPr>
        <w:rStyle w:val="a4"/>
        <w:rFonts w:ascii="맑은 고딕" w:eastAsia="맑은 고딕" w:hAnsi="맑은 고딕"/>
      </w:rPr>
    </w:pPr>
    <w:r w:rsidRPr="008637A6">
      <w:rPr>
        <w:rStyle w:val="a4"/>
        <w:rFonts w:ascii="맑은 고딕" w:eastAsia="맑은 고딕" w:hAnsi="맑은 고딕"/>
      </w:rPr>
      <w:fldChar w:fldCharType="begin"/>
    </w:r>
    <w:r w:rsidRPr="008637A6">
      <w:rPr>
        <w:rStyle w:val="a4"/>
        <w:rFonts w:ascii="맑은 고딕" w:eastAsia="맑은 고딕" w:hAnsi="맑은 고딕"/>
      </w:rPr>
      <w:instrText xml:space="preserve">PAGE  </w:instrText>
    </w:r>
    <w:r w:rsidRPr="008637A6">
      <w:rPr>
        <w:rStyle w:val="a4"/>
        <w:rFonts w:ascii="맑은 고딕" w:eastAsia="맑은 고딕" w:hAnsi="맑은 고딕"/>
      </w:rPr>
      <w:fldChar w:fldCharType="separate"/>
    </w:r>
    <w:r>
      <w:rPr>
        <w:rStyle w:val="a4"/>
        <w:rFonts w:ascii="맑은 고딕" w:eastAsia="맑은 고딕" w:hAnsi="맑은 고딕"/>
        <w:noProof/>
      </w:rPr>
      <w:t>- 1 -</w:t>
    </w:r>
    <w:r w:rsidRPr="008637A6">
      <w:rPr>
        <w:rStyle w:val="a4"/>
        <w:rFonts w:ascii="맑은 고딕" w:eastAsia="맑은 고딕" w:hAnsi="맑은 고딕"/>
      </w:rPr>
      <w:fldChar w:fldCharType="end"/>
    </w:r>
  </w:p>
  <w:p w:rsidR="00944D7D" w:rsidRPr="008637A6" w:rsidRDefault="00944D7D">
    <w:pPr>
      <w:pStyle w:val="a3"/>
      <w:rPr>
        <w:rFonts w:ascii="맑은 고딕" w:eastAsia="맑은 고딕" w:hAnsi="맑은 고딕"/>
      </w:rPr>
    </w:pPr>
  </w:p>
  <w:p w:rsidR="00944D7D" w:rsidRDefault="00944D7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94577" w:rsidRDefault="00F94577">
      <w:r>
        <w:separator/>
      </w:r>
    </w:p>
  </w:footnote>
  <w:footnote w:type="continuationSeparator" w:id="0">
    <w:p w:rsidR="00F94577" w:rsidRDefault="00F945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4D7D" w:rsidRPr="008637A6" w:rsidRDefault="00944D7D">
    <w:pPr>
      <w:pStyle w:val="a5"/>
      <w:jc w:val="center"/>
      <w:rPr>
        <w:rFonts w:ascii="맑은 고딕" w:eastAsia="맑은 고딕" w:hAnsi="맑은 고딕"/>
        <w:b/>
        <w:sz w:val="28"/>
        <w:szCs w:val="28"/>
      </w:rPr>
    </w:pPr>
    <w:r w:rsidRPr="008637A6">
      <w:rPr>
        <w:rFonts w:ascii="맑은 고딕" w:eastAsia="맑은 고딕" w:hAnsi="맑은 고딕" w:hint="eastAsia"/>
        <w:b/>
        <w:sz w:val="28"/>
        <w:szCs w:val="28"/>
      </w:rPr>
      <w:t>주간 연구 보고서</w:t>
    </w:r>
  </w:p>
  <w:p w:rsidR="00944D7D" w:rsidRDefault="00944D7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B7AEC"/>
    <w:multiLevelType w:val="hybridMultilevel"/>
    <w:tmpl w:val="01CEADA6"/>
    <w:lvl w:ilvl="0" w:tplc="EF646C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E23A73A2">
      <w:start w:val="2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2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2400" w:hanging="400"/>
      </w:pPr>
    </w:lvl>
    <w:lvl w:ilvl="6" w:tplc="0409000F">
      <w:start w:val="1"/>
      <w:numFmt w:val="decimal"/>
      <w:lvlText w:val="%7."/>
      <w:lvlJc w:val="left"/>
      <w:pPr>
        <w:ind w:left="2800" w:hanging="400"/>
      </w:pPr>
    </w:lvl>
    <w:lvl w:ilvl="7" w:tplc="04090019">
      <w:start w:val="1"/>
      <w:numFmt w:val="upperLetter"/>
      <w:lvlText w:val="%8."/>
      <w:lvlJc w:val="left"/>
      <w:pPr>
        <w:ind w:left="3200" w:hanging="400"/>
      </w:pPr>
    </w:lvl>
    <w:lvl w:ilvl="8" w:tplc="0409001B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7087361"/>
    <w:multiLevelType w:val="hybridMultilevel"/>
    <w:tmpl w:val="01CEADA6"/>
    <w:lvl w:ilvl="0" w:tplc="EF646C58">
      <w:start w:val="1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 w:tplc="E23A73A2">
      <w:start w:val="2"/>
      <w:numFmt w:val="bullet"/>
      <w:lvlText w:val="-"/>
      <w:lvlJc w:val="left"/>
      <w:pPr>
        <w:ind w:left="800" w:hanging="400"/>
      </w:pPr>
      <w:rPr>
        <w:rFonts w:ascii="맑은 고딕" w:eastAsia="맑은 고딕" w:hAnsi="맑은 고딕" w:cs="Times New Roman" w:hint="eastAsia"/>
      </w:rPr>
    </w:lvl>
    <w:lvl w:ilvl="2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3" w:tplc="0409000B">
      <w:start w:val="1"/>
      <w:numFmt w:val="bullet"/>
      <w:lvlText w:val=""/>
      <w:lvlJc w:val="left"/>
      <w:pPr>
        <w:ind w:left="1600" w:hanging="400"/>
      </w:pPr>
      <w:rPr>
        <w:rFonts w:ascii="Wingdings" w:hAnsi="Wingdings" w:hint="default"/>
      </w:rPr>
    </w:lvl>
    <w:lvl w:ilvl="4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5" w:tplc="0409001B">
      <w:start w:val="1"/>
      <w:numFmt w:val="lowerRoman"/>
      <w:lvlText w:val="%6."/>
      <w:lvlJc w:val="right"/>
      <w:pPr>
        <w:ind w:left="2400" w:hanging="400"/>
      </w:pPr>
    </w:lvl>
    <w:lvl w:ilvl="6" w:tplc="0409000F">
      <w:start w:val="1"/>
      <w:numFmt w:val="decimal"/>
      <w:lvlText w:val="%7."/>
      <w:lvlJc w:val="left"/>
      <w:pPr>
        <w:ind w:left="2800" w:hanging="400"/>
      </w:pPr>
    </w:lvl>
    <w:lvl w:ilvl="7" w:tplc="04090019">
      <w:start w:val="1"/>
      <w:numFmt w:val="upperLetter"/>
      <w:lvlText w:val="%8."/>
      <w:lvlJc w:val="left"/>
      <w:pPr>
        <w:ind w:left="3200" w:hanging="400"/>
      </w:pPr>
    </w:lvl>
    <w:lvl w:ilvl="8" w:tplc="0409001B">
      <w:start w:val="1"/>
      <w:numFmt w:val="lowerRoman"/>
      <w:lvlText w:val="%9."/>
      <w:lvlJc w:val="right"/>
      <w:pPr>
        <w:ind w:left="3600" w:hanging="400"/>
      </w:pPr>
    </w:lvl>
  </w:abstractNum>
  <w:num w:numId="1">
    <w:abstractNumId w:val="1"/>
  </w:num>
  <w:num w:numId="2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7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GwtDSzNLWwtDQ1NTJU0lEKTi0uzszPAykwrAUAIkRuqCwAAAA="/>
  </w:docVars>
  <w:rsids>
    <w:rsidRoot w:val="00BF5AEB"/>
    <w:rsid w:val="00000574"/>
    <w:rsid w:val="00000CC7"/>
    <w:rsid w:val="00000FA4"/>
    <w:rsid w:val="00001AA4"/>
    <w:rsid w:val="000021DA"/>
    <w:rsid w:val="00002C0A"/>
    <w:rsid w:val="00002F1D"/>
    <w:rsid w:val="00003B59"/>
    <w:rsid w:val="00004884"/>
    <w:rsid w:val="0000539A"/>
    <w:rsid w:val="000056DE"/>
    <w:rsid w:val="00006442"/>
    <w:rsid w:val="000069B0"/>
    <w:rsid w:val="000078C1"/>
    <w:rsid w:val="000106F9"/>
    <w:rsid w:val="000109F1"/>
    <w:rsid w:val="00011084"/>
    <w:rsid w:val="00012CC1"/>
    <w:rsid w:val="00013C5D"/>
    <w:rsid w:val="00014073"/>
    <w:rsid w:val="00015C61"/>
    <w:rsid w:val="00020EFF"/>
    <w:rsid w:val="00022CAF"/>
    <w:rsid w:val="0002327F"/>
    <w:rsid w:val="0002351C"/>
    <w:rsid w:val="00023535"/>
    <w:rsid w:val="000252C0"/>
    <w:rsid w:val="0002530D"/>
    <w:rsid w:val="00025B45"/>
    <w:rsid w:val="000306E1"/>
    <w:rsid w:val="00030F50"/>
    <w:rsid w:val="0003112E"/>
    <w:rsid w:val="0003120E"/>
    <w:rsid w:val="000325BB"/>
    <w:rsid w:val="00032B0B"/>
    <w:rsid w:val="000332B5"/>
    <w:rsid w:val="000348FD"/>
    <w:rsid w:val="00034D95"/>
    <w:rsid w:val="00034DE7"/>
    <w:rsid w:val="000356A1"/>
    <w:rsid w:val="00035E97"/>
    <w:rsid w:val="00037420"/>
    <w:rsid w:val="000378FD"/>
    <w:rsid w:val="00037E3E"/>
    <w:rsid w:val="00040D51"/>
    <w:rsid w:val="00042C49"/>
    <w:rsid w:val="000449E6"/>
    <w:rsid w:val="00046441"/>
    <w:rsid w:val="0004755B"/>
    <w:rsid w:val="00047F8C"/>
    <w:rsid w:val="0005128B"/>
    <w:rsid w:val="00051EF7"/>
    <w:rsid w:val="000531DD"/>
    <w:rsid w:val="00054627"/>
    <w:rsid w:val="00055360"/>
    <w:rsid w:val="00055773"/>
    <w:rsid w:val="000602BB"/>
    <w:rsid w:val="00060B52"/>
    <w:rsid w:val="00061BBA"/>
    <w:rsid w:val="000627CB"/>
    <w:rsid w:val="000652C4"/>
    <w:rsid w:val="00065E99"/>
    <w:rsid w:val="00066146"/>
    <w:rsid w:val="00066176"/>
    <w:rsid w:val="00066A70"/>
    <w:rsid w:val="000674DC"/>
    <w:rsid w:val="000675B0"/>
    <w:rsid w:val="00067D9A"/>
    <w:rsid w:val="00072F27"/>
    <w:rsid w:val="00073071"/>
    <w:rsid w:val="000742CD"/>
    <w:rsid w:val="00074A79"/>
    <w:rsid w:val="000764C6"/>
    <w:rsid w:val="00080243"/>
    <w:rsid w:val="000803E8"/>
    <w:rsid w:val="00080CDE"/>
    <w:rsid w:val="00080D58"/>
    <w:rsid w:val="000815E7"/>
    <w:rsid w:val="00082270"/>
    <w:rsid w:val="00083068"/>
    <w:rsid w:val="000832A7"/>
    <w:rsid w:val="0008487D"/>
    <w:rsid w:val="000859CC"/>
    <w:rsid w:val="000864EE"/>
    <w:rsid w:val="00087060"/>
    <w:rsid w:val="0008726B"/>
    <w:rsid w:val="000909C2"/>
    <w:rsid w:val="000910A4"/>
    <w:rsid w:val="00091FEB"/>
    <w:rsid w:val="000920FD"/>
    <w:rsid w:val="00094E89"/>
    <w:rsid w:val="0009522B"/>
    <w:rsid w:val="00095F2C"/>
    <w:rsid w:val="00096338"/>
    <w:rsid w:val="00097355"/>
    <w:rsid w:val="00097591"/>
    <w:rsid w:val="000A053B"/>
    <w:rsid w:val="000A0D8D"/>
    <w:rsid w:val="000A14C7"/>
    <w:rsid w:val="000A17FC"/>
    <w:rsid w:val="000A54FA"/>
    <w:rsid w:val="000A554C"/>
    <w:rsid w:val="000A5844"/>
    <w:rsid w:val="000A691C"/>
    <w:rsid w:val="000A6C1C"/>
    <w:rsid w:val="000A6C71"/>
    <w:rsid w:val="000B020E"/>
    <w:rsid w:val="000B17DA"/>
    <w:rsid w:val="000B18E0"/>
    <w:rsid w:val="000B2AEB"/>
    <w:rsid w:val="000B5CA7"/>
    <w:rsid w:val="000B6B83"/>
    <w:rsid w:val="000B6CA8"/>
    <w:rsid w:val="000C0439"/>
    <w:rsid w:val="000C07B5"/>
    <w:rsid w:val="000C1F21"/>
    <w:rsid w:val="000C2945"/>
    <w:rsid w:val="000C2D38"/>
    <w:rsid w:val="000C3033"/>
    <w:rsid w:val="000C39A3"/>
    <w:rsid w:val="000C481B"/>
    <w:rsid w:val="000D20CF"/>
    <w:rsid w:val="000D4976"/>
    <w:rsid w:val="000D64FC"/>
    <w:rsid w:val="000D6CD8"/>
    <w:rsid w:val="000D7D01"/>
    <w:rsid w:val="000E0A48"/>
    <w:rsid w:val="000E108A"/>
    <w:rsid w:val="000E1141"/>
    <w:rsid w:val="000E14A6"/>
    <w:rsid w:val="000E20D9"/>
    <w:rsid w:val="000E2F18"/>
    <w:rsid w:val="000E3248"/>
    <w:rsid w:val="000E3784"/>
    <w:rsid w:val="000E4024"/>
    <w:rsid w:val="000E47C2"/>
    <w:rsid w:val="000E5865"/>
    <w:rsid w:val="000E586C"/>
    <w:rsid w:val="000E6422"/>
    <w:rsid w:val="000E6BF6"/>
    <w:rsid w:val="000E7A1B"/>
    <w:rsid w:val="000E7CC7"/>
    <w:rsid w:val="000F0340"/>
    <w:rsid w:val="000F0701"/>
    <w:rsid w:val="000F14E5"/>
    <w:rsid w:val="000F16FB"/>
    <w:rsid w:val="000F2F94"/>
    <w:rsid w:val="000F305C"/>
    <w:rsid w:val="000F61C0"/>
    <w:rsid w:val="000F6CA9"/>
    <w:rsid w:val="000F6D4E"/>
    <w:rsid w:val="000F6E56"/>
    <w:rsid w:val="000F7A19"/>
    <w:rsid w:val="00100BB3"/>
    <w:rsid w:val="00104C8E"/>
    <w:rsid w:val="0010563A"/>
    <w:rsid w:val="0010579E"/>
    <w:rsid w:val="00107106"/>
    <w:rsid w:val="00107EC9"/>
    <w:rsid w:val="001130A0"/>
    <w:rsid w:val="00113CF0"/>
    <w:rsid w:val="00113EC1"/>
    <w:rsid w:val="00114438"/>
    <w:rsid w:val="00114D68"/>
    <w:rsid w:val="001153F6"/>
    <w:rsid w:val="001160C3"/>
    <w:rsid w:val="00117A17"/>
    <w:rsid w:val="00121253"/>
    <w:rsid w:val="00121D52"/>
    <w:rsid w:val="001237B8"/>
    <w:rsid w:val="001250A4"/>
    <w:rsid w:val="00126421"/>
    <w:rsid w:val="00126D15"/>
    <w:rsid w:val="001273D7"/>
    <w:rsid w:val="00130157"/>
    <w:rsid w:val="00130F59"/>
    <w:rsid w:val="00132579"/>
    <w:rsid w:val="00133C07"/>
    <w:rsid w:val="00133CD5"/>
    <w:rsid w:val="00133F50"/>
    <w:rsid w:val="0013418A"/>
    <w:rsid w:val="00134361"/>
    <w:rsid w:val="001347F6"/>
    <w:rsid w:val="0013563F"/>
    <w:rsid w:val="00135D2F"/>
    <w:rsid w:val="00140315"/>
    <w:rsid w:val="00141BEC"/>
    <w:rsid w:val="00141D9F"/>
    <w:rsid w:val="001440E2"/>
    <w:rsid w:val="0014411E"/>
    <w:rsid w:val="001445FC"/>
    <w:rsid w:val="001452AE"/>
    <w:rsid w:val="001500C4"/>
    <w:rsid w:val="001505DE"/>
    <w:rsid w:val="001528AF"/>
    <w:rsid w:val="00152F53"/>
    <w:rsid w:val="001530E8"/>
    <w:rsid w:val="0015310A"/>
    <w:rsid w:val="001544C0"/>
    <w:rsid w:val="001545BB"/>
    <w:rsid w:val="001563E9"/>
    <w:rsid w:val="00157FF6"/>
    <w:rsid w:val="001603FC"/>
    <w:rsid w:val="001610B3"/>
    <w:rsid w:val="001625E0"/>
    <w:rsid w:val="0016458A"/>
    <w:rsid w:val="00165088"/>
    <w:rsid w:val="00165267"/>
    <w:rsid w:val="001654D6"/>
    <w:rsid w:val="00170ACC"/>
    <w:rsid w:val="00172014"/>
    <w:rsid w:val="0017229B"/>
    <w:rsid w:val="0017268E"/>
    <w:rsid w:val="00172D6A"/>
    <w:rsid w:val="001739CA"/>
    <w:rsid w:val="00174A38"/>
    <w:rsid w:val="00175468"/>
    <w:rsid w:val="00177377"/>
    <w:rsid w:val="00177517"/>
    <w:rsid w:val="00177704"/>
    <w:rsid w:val="00180645"/>
    <w:rsid w:val="00180C97"/>
    <w:rsid w:val="00181273"/>
    <w:rsid w:val="0018146D"/>
    <w:rsid w:val="0018268B"/>
    <w:rsid w:val="001829FB"/>
    <w:rsid w:val="00182A2E"/>
    <w:rsid w:val="00184EC2"/>
    <w:rsid w:val="001852F3"/>
    <w:rsid w:val="00186478"/>
    <w:rsid w:val="0018722C"/>
    <w:rsid w:val="00187457"/>
    <w:rsid w:val="0018753E"/>
    <w:rsid w:val="001906DB"/>
    <w:rsid w:val="0019244E"/>
    <w:rsid w:val="00192F9E"/>
    <w:rsid w:val="001940AE"/>
    <w:rsid w:val="0019456E"/>
    <w:rsid w:val="0019480A"/>
    <w:rsid w:val="00195700"/>
    <w:rsid w:val="00195B71"/>
    <w:rsid w:val="00197476"/>
    <w:rsid w:val="00197AC9"/>
    <w:rsid w:val="00197FFE"/>
    <w:rsid w:val="001A0BF6"/>
    <w:rsid w:val="001A140F"/>
    <w:rsid w:val="001A1687"/>
    <w:rsid w:val="001A1EA3"/>
    <w:rsid w:val="001A22E3"/>
    <w:rsid w:val="001A26EF"/>
    <w:rsid w:val="001A2E33"/>
    <w:rsid w:val="001A3285"/>
    <w:rsid w:val="001A335D"/>
    <w:rsid w:val="001A5429"/>
    <w:rsid w:val="001A700B"/>
    <w:rsid w:val="001B0355"/>
    <w:rsid w:val="001B0890"/>
    <w:rsid w:val="001B23F6"/>
    <w:rsid w:val="001B277B"/>
    <w:rsid w:val="001B2AFC"/>
    <w:rsid w:val="001B3EDF"/>
    <w:rsid w:val="001B4087"/>
    <w:rsid w:val="001B53C5"/>
    <w:rsid w:val="001B598E"/>
    <w:rsid w:val="001B5C5B"/>
    <w:rsid w:val="001B618F"/>
    <w:rsid w:val="001B62D4"/>
    <w:rsid w:val="001B733E"/>
    <w:rsid w:val="001C0415"/>
    <w:rsid w:val="001C07A9"/>
    <w:rsid w:val="001C0AE4"/>
    <w:rsid w:val="001C22C2"/>
    <w:rsid w:val="001C357E"/>
    <w:rsid w:val="001C3900"/>
    <w:rsid w:val="001C3D1E"/>
    <w:rsid w:val="001C3F33"/>
    <w:rsid w:val="001C4E32"/>
    <w:rsid w:val="001C6815"/>
    <w:rsid w:val="001C6BB4"/>
    <w:rsid w:val="001C72E8"/>
    <w:rsid w:val="001C7A12"/>
    <w:rsid w:val="001D018C"/>
    <w:rsid w:val="001D0EF5"/>
    <w:rsid w:val="001D1749"/>
    <w:rsid w:val="001D1AD0"/>
    <w:rsid w:val="001D1FBD"/>
    <w:rsid w:val="001D21D5"/>
    <w:rsid w:val="001D2905"/>
    <w:rsid w:val="001D33C4"/>
    <w:rsid w:val="001D36B4"/>
    <w:rsid w:val="001D39E7"/>
    <w:rsid w:val="001D55AC"/>
    <w:rsid w:val="001D5B25"/>
    <w:rsid w:val="001D5F6C"/>
    <w:rsid w:val="001E0C0F"/>
    <w:rsid w:val="001E0F03"/>
    <w:rsid w:val="001E1A7D"/>
    <w:rsid w:val="001E2B44"/>
    <w:rsid w:val="001E2FD2"/>
    <w:rsid w:val="001E395F"/>
    <w:rsid w:val="001E4787"/>
    <w:rsid w:val="001E5589"/>
    <w:rsid w:val="001E6510"/>
    <w:rsid w:val="001E68C8"/>
    <w:rsid w:val="001E70C4"/>
    <w:rsid w:val="001E769E"/>
    <w:rsid w:val="001E76C1"/>
    <w:rsid w:val="001F055A"/>
    <w:rsid w:val="001F0ACD"/>
    <w:rsid w:val="001F1F4F"/>
    <w:rsid w:val="001F297A"/>
    <w:rsid w:val="001F2B0E"/>
    <w:rsid w:val="001F342F"/>
    <w:rsid w:val="001F343C"/>
    <w:rsid w:val="001F3D63"/>
    <w:rsid w:val="001F4E32"/>
    <w:rsid w:val="001F5030"/>
    <w:rsid w:val="001F5297"/>
    <w:rsid w:val="001F7294"/>
    <w:rsid w:val="001F7B1B"/>
    <w:rsid w:val="00200CF4"/>
    <w:rsid w:val="00201641"/>
    <w:rsid w:val="002017D5"/>
    <w:rsid w:val="0020197A"/>
    <w:rsid w:val="00201D89"/>
    <w:rsid w:val="00201E80"/>
    <w:rsid w:val="00202CE1"/>
    <w:rsid w:val="0020393A"/>
    <w:rsid w:val="00204131"/>
    <w:rsid w:val="002044D6"/>
    <w:rsid w:val="00205504"/>
    <w:rsid w:val="00205976"/>
    <w:rsid w:val="00205CE3"/>
    <w:rsid w:val="002060A1"/>
    <w:rsid w:val="00206E0E"/>
    <w:rsid w:val="00207753"/>
    <w:rsid w:val="002111EA"/>
    <w:rsid w:val="00212EFA"/>
    <w:rsid w:val="00212FC6"/>
    <w:rsid w:val="00213823"/>
    <w:rsid w:val="00213C45"/>
    <w:rsid w:val="00213C91"/>
    <w:rsid w:val="00213E0C"/>
    <w:rsid w:val="00214441"/>
    <w:rsid w:val="002156EB"/>
    <w:rsid w:val="002167C7"/>
    <w:rsid w:val="00217069"/>
    <w:rsid w:val="00217A3B"/>
    <w:rsid w:val="0022015B"/>
    <w:rsid w:val="0022205F"/>
    <w:rsid w:val="002220BF"/>
    <w:rsid w:val="00222E50"/>
    <w:rsid w:val="00223B27"/>
    <w:rsid w:val="002253D6"/>
    <w:rsid w:val="0022634F"/>
    <w:rsid w:val="002272FA"/>
    <w:rsid w:val="002277B1"/>
    <w:rsid w:val="00231F0B"/>
    <w:rsid w:val="00233FF7"/>
    <w:rsid w:val="00235D69"/>
    <w:rsid w:val="00235F69"/>
    <w:rsid w:val="002361AD"/>
    <w:rsid w:val="00236464"/>
    <w:rsid w:val="0024049F"/>
    <w:rsid w:val="00242A63"/>
    <w:rsid w:val="002439F1"/>
    <w:rsid w:val="002447B7"/>
    <w:rsid w:val="00250821"/>
    <w:rsid w:val="00251C8C"/>
    <w:rsid w:val="00252507"/>
    <w:rsid w:val="00253BB7"/>
    <w:rsid w:val="00254714"/>
    <w:rsid w:val="002547C6"/>
    <w:rsid w:val="00254A33"/>
    <w:rsid w:val="002555EB"/>
    <w:rsid w:val="00260229"/>
    <w:rsid w:val="0026026E"/>
    <w:rsid w:val="00260E88"/>
    <w:rsid w:val="00262B04"/>
    <w:rsid w:val="00262C9C"/>
    <w:rsid w:val="00264ADE"/>
    <w:rsid w:val="00264D36"/>
    <w:rsid w:val="00266C06"/>
    <w:rsid w:val="00267EBE"/>
    <w:rsid w:val="0027028B"/>
    <w:rsid w:val="002714B1"/>
    <w:rsid w:val="00271808"/>
    <w:rsid w:val="002725A8"/>
    <w:rsid w:val="00272E3D"/>
    <w:rsid w:val="00273086"/>
    <w:rsid w:val="002754A7"/>
    <w:rsid w:val="002763FB"/>
    <w:rsid w:val="00276AFF"/>
    <w:rsid w:val="00280A5C"/>
    <w:rsid w:val="00281289"/>
    <w:rsid w:val="00282A63"/>
    <w:rsid w:val="00282B3A"/>
    <w:rsid w:val="002835B4"/>
    <w:rsid w:val="00284271"/>
    <w:rsid w:val="00284864"/>
    <w:rsid w:val="002860F7"/>
    <w:rsid w:val="00286959"/>
    <w:rsid w:val="002909DA"/>
    <w:rsid w:val="00291DA9"/>
    <w:rsid w:val="00292DC1"/>
    <w:rsid w:val="002931B8"/>
    <w:rsid w:val="00294057"/>
    <w:rsid w:val="002947A0"/>
    <w:rsid w:val="00294ACB"/>
    <w:rsid w:val="00295903"/>
    <w:rsid w:val="002A1DC5"/>
    <w:rsid w:val="002A2345"/>
    <w:rsid w:val="002A25A0"/>
    <w:rsid w:val="002A4053"/>
    <w:rsid w:val="002A47FA"/>
    <w:rsid w:val="002A5323"/>
    <w:rsid w:val="002A55EB"/>
    <w:rsid w:val="002A59DA"/>
    <w:rsid w:val="002A5F27"/>
    <w:rsid w:val="002A6424"/>
    <w:rsid w:val="002B030A"/>
    <w:rsid w:val="002B1D5F"/>
    <w:rsid w:val="002B1F8E"/>
    <w:rsid w:val="002B2482"/>
    <w:rsid w:val="002B3E2A"/>
    <w:rsid w:val="002B3E48"/>
    <w:rsid w:val="002B45AD"/>
    <w:rsid w:val="002B4A62"/>
    <w:rsid w:val="002B4B0B"/>
    <w:rsid w:val="002B52C2"/>
    <w:rsid w:val="002B6E12"/>
    <w:rsid w:val="002B7DAD"/>
    <w:rsid w:val="002C17C5"/>
    <w:rsid w:val="002C42C7"/>
    <w:rsid w:val="002C6F20"/>
    <w:rsid w:val="002D0762"/>
    <w:rsid w:val="002D187F"/>
    <w:rsid w:val="002D18B6"/>
    <w:rsid w:val="002D2A4A"/>
    <w:rsid w:val="002D4A99"/>
    <w:rsid w:val="002D4C81"/>
    <w:rsid w:val="002D4DAE"/>
    <w:rsid w:val="002D737D"/>
    <w:rsid w:val="002D757C"/>
    <w:rsid w:val="002D761C"/>
    <w:rsid w:val="002D76BA"/>
    <w:rsid w:val="002E0344"/>
    <w:rsid w:val="002E111D"/>
    <w:rsid w:val="002E129A"/>
    <w:rsid w:val="002E1D37"/>
    <w:rsid w:val="002E2B9E"/>
    <w:rsid w:val="002E2EB0"/>
    <w:rsid w:val="002E2F5F"/>
    <w:rsid w:val="002E392D"/>
    <w:rsid w:val="002E3E02"/>
    <w:rsid w:val="002E47B4"/>
    <w:rsid w:val="002E4E95"/>
    <w:rsid w:val="002E53E6"/>
    <w:rsid w:val="002E54A9"/>
    <w:rsid w:val="002E5D9E"/>
    <w:rsid w:val="002E6072"/>
    <w:rsid w:val="002E6760"/>
    <w:rsid w:val="002E6884"/>
    <w:rsid w:val="002F04BB"/>
    <w:rsid w:val="002F0527"/>
    <w:rsid w:val="002F0C6D"/>
    <w:rsid w:val="002F30DF"/>
    <w:rsid w:val="002F3E4D"/>
    <w:rsid w:val="002F5466"/>
    <w:rsid w:val="002F5A3B"/>
    <w:rsid w:val="002F5C90"/>
    <w:rsid w:val="002F6E41"/>
    <w:rsid w:val="002F6EAD"/>
    <w:rsid w:val="002F7626"/>
    <w:rsid w:val="002F7934"/>
    <w:rsid w:val="002F7F90"/>
    <w:rsid w:val="00300B1B"/>
    <w:rsid w:val="00300EE5"/>
    <w:rsid w:val="003011BD"/>
    <w:rsid w:val="0030156A"/>
    <w:rsid w:val="00302A4E"/>
    <w:rsid w:val="00303319"/>
    <w:rsid w:val="00303D83"/>
    <w:rsid w:val="003043AB"/>
    <w:rsid w:val="003052D9"/>
    <w:rsid w:val="00305C5B"/>
    <w:rsid w:val="00306BE9"/>
    <w:rsid w:val="00306C26"/>
    <w:rsid w:val="00311368"/>
    <w:rsid w:val="003128C6"/>
    <w:rsid w:val="003133EC"/>
    <w:rsid w:val="003137F7"/>
    <w:rsid w:val="00315230"/>
    <w:rsid w:val="0031749B"/>
    <w:rsid w:val="00317A8C"/>
    <w:rsid w:val="00321ACC"/>
    <w:rsid w:val="003231BC"/>
    <w:rsid w:val="0032561B"/>
    <w:rsid w:val="00325CF8"/>
    <w:rsid w:val="003268CC"/>
    <w:rsid w:val="0032734C"/>
    <w:rsid w:val="00327639"/>
    <w:rsid w:val="00330202"/>
    <w:rsid w:val="00332535"/>
    <w:rsid w:val="00332EB8"/>
    <w:rsid w:val="00332F40"/>
    <w:rsid w:val="00333006"/>
    <w:rsid w:val="003347D4"/>
    <w:rsid w:val="003358FD"/>
    <w:rsid w:val="00336AA5"/>
    <w:rsid w:val="003370E7"/>
    <w:rsid w:val="003373CB"/>
    <w:rsid w:val="00337714"/>
    <w:rsid w:val="0033797A"/>
    <w:rsid w:val="003405C4"/>
    <w:rsid w:val="00340649"/>
    <w:rsid w:val="00340EA7"/>
    <w:rsid w:val="00341432"/>
    <w:rsid w:val="00342468"/>
    <w:rsid w:val="00343672"/>
    <w:rsid w:val="00343F1E"/>
    <w:rsid w:val="003451BD"/>
    <w:rsid w:val="003462BB"/>
    <w:rsid w:val="00350034"/>
    <w:rsid w:val="003517CD"/>
    <w:rsid w:val="00352690"/>
    <w:rsid w:val="00352E77"/>
    <w:rsid w:val="00353B09"/>
    <w:rsid w:val="00353C89"/>
    <w:rsid w:val="00355001"/>
    <w:rsid w:val="00356B13"/>
    <w:rsid w:val="0036054D"/>
    <w:rsid w:val="00361F08"/>
    <w:rsid w:val="003622F6"/>
    <w:rsid w:val="00363C66"/>
    <w:rsid w:val="00364C89"/>
    <w:rsid w:val="00365135"/>
    <w:rsid w:val="0036550F"/>
    <w:rsid w:val="003668A4"/>
    <w:rsid w:val="0036778C"/>
    <w:rsid w:val="00367D79"/>
    <w:rsid w:val="00367F79"/>
    <w:rsid w:val="0037152A"/>
    <w:rsid w:val="00373D22"/>
    <w:rsid w:val="003747F6"/>
    <w:rsid w:val="00374F8C"/>
    <w:rsid w:val="003759DC"/>
    <w:rsid w:val="00376271"/>
    <w:rsid w:val="00380090"/>
    <w:rsid w:val="003816DC"/>
    <w:rsid w:val="0038250D"/>
    <w:rsid w:val="00382754"/>
    <w:rsid w:val="0038326B"/>
    <w:rsid w:val="00383C92"/>
    <w:rsid w:val="00385C36"/>
    <w:rsid w:val="00385D0F"/>
    <w:rsid w:val="0038783A"/>
    <w:rsid w:val="003879AB"/>
    <w:rsid w:val="003906F2"/>
    <w:rsid w:val="0039129E"/>
    <w:rsid w:val="003922FB"/>
    <w:rsid w:val="0039232D"/>
    <w:rsid w:val="003926CC"/>
    <w:rsid w:val="00395854"/>
    <w:rsid w:val="003965BB"/>
    <w:rsid w:val="003A0FBD"/>
    <w:rsid w:val="003A1164"/>
    <w:rsid w:val="003A2440"/>
    <w:rsid w:val="003A268D"/>
    <w:rsid w:val="003A2C36"/>
    <w:rsid w:val="003A2EBB"/>
    <w:rsid w:val="003A30F1"/>
    <w:rsid w:val="003A3127"/>
    <w:rsid w:val="003A34E1"/>
    <w:rsid w:val="003A48B0"/>
    <w:rsid w:val="003A4CCC"/>
    <w:rsid w:val="003A59B7"/>
    <w:rsid w:val="003A5BED"/>
    <w:rsid w:val="003A74F1"/>
    <w:rsid w:val="003A7FE5"/>
    <w:rsid w:val="003B1702"/>
    <w:rsid w:val="003B1FAD"/>
    <w:rsid w:val="003B2932"/>
    <w:rsid w:val="003B296E"/>
    <w:rsid w:val="003B2FF0"/>
    <w:rsid w:val="003B33DC"/>
    <w:rsid w:val="003B4C17"/>
    <w:rsid w:val="003B5BB3"/>
    <w:rsid w:val="003B5BC0"/>
    <w:rsid w:val="003B6AA3"/>
    <w:rsid w:val="003B7609"/>
    <w:rsid w:val="003B7B1E"/>
    <w:rsid w:val="003C16D7"/>
    <w:rsid w:val="003C2132"/>
    <w:rsid w:val="003C271A"/>
    <w:rsid w:val="003C31D8"/>
    <w:rsid w:val="003C36A1"/>
    <w:rsid w:val="003C3B04"/>
    <w:rsid w:val="003C4C32"/>
    <w:rsid w:val="003C50CD"/>
    <w:rsid w:val="003C5E63"/>
    <w:rsid w:val="003C618B"/>
    <w:rsid w:val="003C7EDD"/>
    <w:rsid w:val="003D3301"/>
    <w:rsid w:val="003D43FA"/>
    <w:rsid w:val="003D4A61"/>
    <w:rsid w:val="003D4AEC"/>
    <w:rsid w:val="003D5B66"/>
    <w:rsid w:val="003D5C73"/>
    <w:rsid w:val="003D5D31"/>
    <w:rsid w:val="003D5D71"/>
    <w:rsid w:val="003D76D0"/>
    <w:rsid w:val="003E103E"/>
    <w:rsid w:val="003E12C1"/>
    <w:rsid w:val="003E13C6"/>
    <w:rsid w:val="003E2420"/>
    <w:rsid w:val="003E3D1E"/>
    <w:rsid w:val="003E3E08"/>
    <w:rsid w:val="003E40C4"/>
    <w:rsid w:val="003E5066"/>
    <w:rsid w:val="003E741C"/>
    <w:rsid w:val="003F0143"/>
    <w:rsid w:val="003F108F"/>
    <w:rsid w:val="003F18C1"/>
    <w:rsid w:val="003F1EAB"/>
    <w:rsid w:val="003F2014"/>
    <w:rsid w:val="003F27D1"/>
    <w:rsid w:val="003F3CDD"/>
    <w:rsid w:val="003F449D"/>
    <w:rsid w:val="003F5360"/>
    <w:rsid w:val="003F5ECC"/>
    <w:rsid w:val="003F6ECF"/>
    <w:rsid w:val="004000BE"/>
    <w:rsid w:val="00400614"/>
    <w:rsid w:val="00400C07"/>
    <w:rsid w:val="00400FE1"/>
    <w:rsid w:val="00403279"/>
    <w:rsid w:val="00403F68"/>
    <w:rsid w:val="00404830"/>
    <w:rsid w:val="004048FA"/>
    <w:rsid w:val="0040538D"/>
    <w:rsid w:val="00406188"/>
    <w:rsid w:val="00406930"/>
    <w:rsid w:val="00407AEE"/>
    <w:rsid w:val="0041038D"/>
    <w:rsid w:val="00410402"/>
    <w:rsid w:val="00410B05"/>
    <w:rsid w:val="00410B21"/>
    <w:rsid w:val="004114F1"/>
    <w:rsid w:val="00411A7A"/>
    <w:rsid w:val="00412337"/>
    <w:rsid w:val="00412F87"/>
    <w:rsid w:val="0041338B"/>
    <w:rsid w:val="00415B95"/>
    <w:rsid w:val="0042006E"/>
    <w:rsid w:val="004209A8"/>
    <w:rsid w:val="00421227"/>
    <w:rsid w:val="004212A5"/>
    <w:rsid w:val="00421C73"/>
    <w:rsid w:val="004220F1"/>
    <w:rsid w:val="00422185"/>
    <w:rsid w:val="004221C2"/>
    <w:rsid w:val="004242C3"/>
    <w:rsid w:val="004254CC"/>
    <w:rsid w:val="00430464"/>
    <w:rsid w:val="00430876"/>
    <w:rsid w:val="00430FC5"/>
    <w:rsid w:val="00431B02"/>
    <w:rsid w:val="0043360B"/>
    <w:rsid w:val="00433E0A"/>
    <w:rsid w:val="004404F0"/>
    <w:rsid w:val="0044142B"/>
    <w:rsid w:val="00441577"/>
    <w:rsid w:val="0044277C"/>
    <w:rsid w:val="0044290D"/>
    <w:rsid w:val="004430E1"/>
    <w:rsid w:val="004443DA"/>
    <w:rsid w:val="004447F4"/>
    <w:rsid w:val="00445463"/>
    <w:rsid w:val="00445F6F"/>
    <w:rsid w:val="00446560"/>
    <w:rsid w:val="00446A61"/>
    <w:rsid w:val="00450745"/>
    <w:rsid w:val="00451B64"/>
    <w:rsid w:val="00451D65"/>
    <w:rsid w:val="0045389A"/>
    <w:rsid w:val="004549BD"/>
    <w:rsid w:val="00456617"/>
    <w:rsid w:val="00457F95"/>
    <w:rsid w:val="004619DF"/>
    <w:rsid w:val="004632B0"/>
    <w:rsid w:val="00465A70"/>
    <w:rsid w:val="00465C1F"/>
    <w:rsid w:val="00466576"/>
    <w:rsid w:val="00467B14"/>
    <w:rsid w:val="00470A63"/>
    <w:rsid w:val="00472F82"/>
    <w:rsid w:val="00472FE5"/>
    <w:rsid w:val="00473069"/>
    <w:rsid w:val="00474834"/>
    <w:rsid w:val="00475633"/>
    <w:rsid w:val="00475DA0"/>
    <w:rsid w:val="00475DD2"/>
    <w:rsid w:val="0047631C"/>
    <w:rsid w:val="004766C8"/>
    <w:rsid w:val="00476EB6"/>
    <w:rsid w:val="004771DE"/>
    <w:rsid w:val="00477F3C"/>
    <w:rsid w:val="00480110"/>
    <w:rsid w:val="0048063D"/>
    <w:rsid w:val="00480B06"/>
    <w:rsid w:val="00480FD5"/>
    <w:rsid w:val="004812C0"/>
    <w:rsid w:val="004812EF"/>
    <w:rsid w:val="004826E9"/>
    <w:rsid w:val="004834A1"/>
    <w:rsid w:val="004841C2"/>
    <w:rsid w:val="0048481C"/>
    <w:rsid w:val="00487380"/>
    <w:rsid w:val="004874A2"/>
    <w:rsid w:val="004919AD"/>
    <w:rsid w:val="00492131"/>
    <w:rsid w:val="00492A62"/>
    <w:rsid w:val="00494819"/>
    <w:rsid w:val="00494C1D"/>
    <w:rsid w:val="004954D0"/>
    <w:rsid w:val="00497338"/>
    <w:rsid w:val="004977D4"/>
    <w:rsid w:val="00497B57"/>
    <w:rsid w:val="004A02E8"/>
    <w:rsid w:val="004A1FF1"/>
    <w:rsid w:val="004A290C"/>
    <w:rsid w:val="004A32AD"/>
    <w:rsid w:val="004A379B"/>
    <w:rsid w:val="004A4BFF"/>
    <w:rsid w:val="004A4E63"/>
    <w:rsid w:val="004A56F3"/>
    <w:rsid w:val="004A59EA"/>
    <w:rsid w:val="004A6273"/>
    <w:rsid w:val="004A7B35"/>
    <w:rsid w:val="004B01AF"/>
    <w:rsid w:val="004B11CA"/>
    <w:rsid w:val="004B1B78"/>
    <w:rsid w:val="004B1D7E"/>
    <w:rsid w:val="004B2654"/>
    <w:rsid w:val="004B29A3"/>
    <w:rsid w:val="004B3DFD"/>
    <w:rsid w:val="004B41A5"/>
    <w:rsid w:val="004B4933"/>
    <w:rsid w:val="004B50F4"/>
    <w:rsid w:val="004B55A5"/>
    <w:rsid w:val="004B592A"/>
    <w:rsid w:val="004B6B64"/>
    <w:rsid w:val="004B767A"/>
    <w:rsid w:val="004C0C98"/>
    <w:rsid w:val="004C19B5"/>
    <w:rsid w:val="004C1DC8"/>
    <w:rsid w:val="004C2347"/>
    <w:rsid w:val="004C305D"/>
    <w:rsid w:val="004C337F"/>
    <w:rsid w:val="004C371C"/>
    <w:rsid w:val="004C39D5"/>
    <w:rsid w:val="004C40E4"/>
    <w:rsid w:val="004C4ABB"/>
    <w:rsid w:val="004C4EB8"/>
    <w:rsid w:val="004C5603"/>
    <w:rsid w:val="004C6ECD"/>
    <w:rsid w:val="004D0E61"/>
    <w:rsid w:val="004D1698"/>
    <w:rsid w:val="004D1915"/>
    <w:rsid w:val="004D1A00"/>
    <w:rsid w:val="004D2386"/>
    <w:rsid w:val="004D312A"/>
    <w:rsid w:val="004D35F4"/>
    <w:rsid w:val="004D5FC1"/>
    <w:rsid w:val="004E073A"/>
    <w:rsid w:val="004E1624"/>
    <w:rsid w:val="004E35A3"/>
    <w:rsid w:val="004E5C18"/>
    <w:rsid w:val="004E5C52"/>
    <w:rsid w:val="004E62E2"/>
    <w:rsid w:val="004E7779"/>
    <w:rsid w:val="004E7D04"/>
    <w:rsid w:val="004E7F38"/>
    <w:rsid w:val="004F03F0"/>
    <w:rsid w:val="004F34D1"/>
    <w:rsid w:val="004F411F"/>
    <w:rsid w:val="004F4690"/>
    <w:rsid w:val="004F4AD8"/>
    <w:rsid w:val="004F58A8"/>
    <w:rsid w:val="004F6099"/>
    <w:rsid w:val="004F7097"/>
    <w:rsid w:val="004F72D2"/>
    <w:rsid w:val="004F76EA"/>
    <w:rsid w:val="004F7E6A"/>
    <w:rsid w:val="00500435"/>
    <w:rsid w:val="00502A4B"/>
    <w:rsid w:val="00503673"/>
    <w:rsid w:val="00504378"/>
    <w:rsid w:val="005043DD"/>
    <w:rsid w:val="00505D6C"/>
    <w:rsid w:val="0051094C"/>
    <w:rsid w:val="00510EBC"/>
    <w:rsid w:val="0051288B"/>
    <w:rsid w:val="00513879"/>
    <w:rsid w:val="005144E3"/>
    <w:rsid w:val="005148AC"/>
    <w:rsid w:val="00514F85"/>
    <w:rsid w:val="0052040D"/>
    <w:rsid w:val="00522227"/>
    <w:rsid w:val="00522D1E"/>
    <w:rsid w:val="00523AF5"/>
    <w:rsid w:val="00530643"/>
    <w:rsid w:val="0053211A"/>
    <w:rsid w:val="00533AC9"/>
    <w:rsid w:val="00534182"/>
    <w:rsid w:val="00534628"/>
    <w:rsid w:val="00535ACE"/>
    <w:rsid w:val="00536D8D"/>
    <w:rsid w:val="0053791A"/>
    <w:rsid w:val="0053792E"/>
    <w:rsid w:val="00537996"/>
    <w:rsid w:val="00540C6F"/>
    <w:rsid w:val="00541AE6"/>
    <w:rsid w:val="0054389A"/>
    <w:rsid w:val="00543A8F"/>
    <w:rsid w:val="00543B11"/>
    <w:rsid w:val="00543ECF"/>
    <w:rsid w:val="005440A1"/>
    <w:rsid w:val="00545F70"/>
    <w:rsid w:val="00547095"/>
    <w:rsid w:val="00550049"/>
    <w:rsid w:val="00550500"/>
    <w:rsid w:val="00552BC4"/>
    <w:rsid w:val="0055432E"/>
    <w:rsid w:val="005547BB"/>
    <w:rsid w:val="0055492E"/>
    <w:rsid w:val="0055573E"/>
    <w:rsid w:val="00555D64"/>
    <w:rsid w:val="0055616E"/>
    <w:rsid w:val="005565D1"/>
    <w:rsid w:val="005566D6"/>
    <w:rsid w:val="005566E6"/>
    <w:rsid w:val="00556EB6"/>
    <w:rsid w:val="00557AAA"/>
    <w:rsid w:val="00560C7D"/>
    <w:rsid w:val="00566381"/>
    <w:rsid w:val="00566B90"/>
    <w:rsid w:val="00567AD6"/>
    <w:rsid w:val="00567BC8"/>
    <w:rsid w:val="00567C4D"/>
    <w:rsid w:val="005707DF"/>
    <w:rsid w:val="00570813"/>
    <w:rsid w:val="00571043"/>
    <w:rsid w:val="00571208"/>
    <w:rsid w:val="0057184B"/>
    <w:rsid w:val="00572968"/>
    <w:rsid w:val="00574061"/>
    <w:rsid w:val="005776B8"/>
    <w:rsid w:val="00577D58"/>
    <w:rsid w:val="0058157D"/>
    <w:rsid w:val="00581876"/>
    <w:rsid w:val="00582061"/>
    <w:rsid w:val="00582456"/>
    <w:rsid w:val="00583D2E"/>
    <w:rsid w:val="005848FD"/>
    <w:rsid w:val="005858BB"/>
    <w:rsid w:val="00585A24"/>
    <w:rsid w:val="00586578"/>
    <w:rsid w:val="0058780C"/>
    <w:rsid w:val="00587957"/>
    <w:rsid w:val="00590046"/>
    <w:rsid w:val="0059054E"/>
    <w:rsid w:val="00591B1A"/>
    <w:rsid w:val="00591D10"/>
    <w:rsid w:val="005920C2"/>
    <w:rsid w:val="00592AC3"/>
    <w:rsid w:val="00592B2D"/>
    <w:rsid w:val="00592C7C"/>
    <w:rsid w:val="005934BD"/>
    <w:rsid w:val="005943DE"/>
    <w:rsid w:val="00596973"/>
    <w:rsid w:val="005969EF"/>
    <w:rsid w:val="005A0DF3"/>
    <w:rsid w:val="005A17A9"/>
    <w:rsid w:val="005A2A79"/>
    <w:rsid w:val="005A2BB2"/>
    <w:rsid w:val="005A2BFD"/>
    <w:rsid w:val="005A30D3"/>
    <w:rsid w:val="005A4A58"/>
    <w:rsid w:val="005A566A"/>
    <w:rsid w:val="005A69BE"/>
    <w:rsid w:val="005B06B3"/>
    <w:rsid w:val="005B0B4F"/>
    <w:rsid w:val="005B0BF9"/>
    <w:rsid w:val="005B158F"/>
    <w:rsid w:val="005B1A69"/>
    <w:rsid w:val="005B3768"/>
    <w:rsid w:val="005B4609"/>
    <w:rsid w:val="005B4CA8"/>
    <w:rsid w:val="005B5B2B"/>
    <w:rsid w:val="005C099D"/>
    <w:rsid w:val="005C0A35"/>
    <w:rsid w:val="005C3524"/>
    <w:rsid w:val="005C4233"/>
    <w:rsid w:val="005C4451"/>
    <w:rsid w:val="005C4910"/>
    <w:rsid w:val="005C4911"/>
    <w:rsid w:val="005C57C4"/>
    <w:rsid w:val="005C62F3"/>
    <w:rsid w:val="005C6CF0"/>
    <w:rsid w:val="005C747B"/>
    <w:rsid w:val="005C767F"/>
    <w:rsid w:val="005C7C3F"/>
    <w:rsid w:val="005C7E4C"/>
    <w:rsid w:val="005D02B3"/>
    <w:rsid w:val="005D069E"/>
    <w:rsid w:val="005D14E7"/>
    <w:rsid w:val="005D184D"/>
    <w:rsid w:val="005D1D59"/>
    <w:rsid w:val="005D2270"/>
    <w:rsid w:val="005D27E9"/>
    <w:rsid w:val="005D2D69"/>
    <w:rsid w:val="005D2F0A"/>
    <w:rsid w:val="005D4BBE"/>
    <w:rsid w:val="005D53FC"/>
    <w:rsid w:val="005D5E36"/>
    <w:rsid w:val="005D7CA2"/>
    <w:rsid w:val="005E2492"/>
    <w:rsid w:val="005E31A1"/>
    <w:rsid w:val="005E3543"/>
    <w:rsid w:val="005E417B"/>
    <w:rsid w:val="005E508A"/>
    <w:rsid w:val="005E531B"/>
    <w:rsid w:val="005E61AE"/>
    <w:rsid w:val="005E62B5"/>
    <w:rsid w:val="005E7AAF"/>
    <w:rsid w:val="005F0CC3"/>
    <w:rsid w:val="005F199C"/>
    <w:rsid w:val="005F40E6"/>
    <w:rsid w:val="005F476C"/>
    <w:rsid w:val="005F4C20"/>
    <w:rsid w:val="005F57A5"/>
    <w:rsid w:val="005F63A5"/>
    <w:rsid w:val="005F7490"/>
    <w:rsid w:val="00600EE6"/>
    <w:rsid w:val="00603B5E"/>
    <w:rsid w:val="00604C27"/>
    <w:rsid w:val="006063C6"/>
    <w:rsid w:val="006075F0"/>
    <w:rsid w:val="00607AF1"/>
    <w:rsid w:val="00607E2E"/>
    <w:rsid w:val="00610B73"/>
    <w:rsid w:val="00610D9D"/>
    <w:rsid w:val="006116C3"/>
    <w:rsid w:val="006120C8"/>
    <w:rsid w:val="006122EA"/>
    <w:rsid w:val="00612FDB"/>
    <w:rsid w:val="00613508"/>
    <w:rsid w:val="0061391A"/>
    <w:rsid w:val="00613C7A"/>
    <w:rsid w:val="00614FB6"/>
    <w:rsid w:val="006173F0"/>
    <w:rsid w:val="00620A21"/>
    <w:rsid w:val="00622A2C"/>
    <w:rsid w:val="0062389C"/>
    <w:rsid w:val="00623BE6"/>
    <w:rsid w:val="00624911"/>
    <w:rsid w:val="006258AD"/>
    <w:rsid w:val="006258C1"/>
    <w:rsid w:val="00625DF8"/>
    <w:rsid w:val="00626BAF"/>
    <w:rsid w:val="00627081"/>
    <w:rsid w:val="00627340"/>
    <w:rsid w:val="0063042B"/>
    <w:rsid w:val="006304C5"/>
    <w:rsid w:val="00630C78"/>
    <w:rsid w:val="00630DCC"/>
    <w:rsid w:val="006321CE"/>
    <w:rsid w:val="00632800"/>
    <w:rsid w:val="00632EEF"/>
    <w:rsid w:val="00632EFC"/>
    <w:rsid w:val="006354D8"/>
    <w:rsid w:val="00635729"/>
    <w:rsid w:val="00636082"/>
    <w:rsid w:val="00637C0D"/>
    <w:rsid w:val="00640AE4"/>
    <w:rsid w:val="0064139F"/>
    <w:rsid w:val="0064314B"/>
    <w:rsid w:val="00644E73"/>
    <w:rsid w:val="0064529F"/>
    <w:rsid w:val="006456F2"/>
    <w:rsid w:val="00646F44"/>
    <w:rsid w:val="00646FBD"/>
    <w:rsid w:val="00647D3F"/>
    <w:rsid w:val="0065136E"/>
    <w:rsid w:val="00651458"/>
    <w:rsid w:val="00651C61"/>
    <w:rsid w:val="00652638"/>
    <w:rsid w:val="00652CDE"/>
    <w:rsid w:val="00653419"/>
    <w:rsid w:val="006538C2"/>
    <w:rsid w:val="006540BB"/>
    <w:rsid w:val="00654488"/>
    <w:rsid w:val="00654A1B"/>
    <w:rsid w:val="006556EA"/>
    <w:rsid w:val="00656697"/>
    <w:rsid w:val="00656DD8"/>
    <w:rsid w:val="00657C75"/>
    <w:rsid w:val="00660E66"/>
    <w:rsid w:val="006613F4"/>
    <w:rsid w:val="00662959"/>
    <w:rsid w:val="00662B89"/>
    <w:rsid w:val="00662F8A"/>
    <w:rsid w:val="006636FC"/>
    <w:rsid w:val="00663D02"/>
    <w:rsid w:val="00663F54"/>
    <w:rsid w:val="00664D2A"/>
    <w:rsid w:val="00665F79"/>
    <w:rsid w:val="00666045"/>
    <w:rsid w:val="006675D2"/>
    <w:rsid w:val="006676E6"/>
    <w:rsid w:val="00667B85"/>
    <w:rsid w:val="00671623"/>
    <w:rsid w:val="00671C79"/>
    <w:rsid w:val="0067333D"/>
    <w:rsid w:val="00674FBA"/>
    <w:rsid w:val="006752B3"/>
    <w:rsid w:val="0067631C"/>
    <w:rsid w:val="00677E1B"/>
    <w:rsid w:val="00680094"/>
    <w:rsid w:val="00682698"/>
    <w:rsid w:val="0068276F"/>
    <w:rsid w:val="006829DE"/>
    <w:rsid w:val="00683649"/>
    <w:rsid w:val="00684316"/>
    <w:rsid w:val="0068454A"/>
    <w:rsid w:val="006856F8"/>
    <w:rsid w:val="006862D0"/>
    <w:rsid w:val="0068687D"/>
    <w:rsid w:val="006872C0"/>
    <w:rsid w:val="006872C1"/>
    <w:rsid w:val="006900F8"/>
    <w:rsid w:val="00690263"/>
    <w:rsid w:val="00690560"/>
    <w:rsid w:val="006906E1"/>
    <w:rsid w:val="006917CC"/>
    <w:rsid w:val="00693461"/>
    <w:rsid w:val="006938DA"/>
    <w:rsid w:val="00693E0F"/>
    <w:rsid w:val="006962E7"/>
    <w:rsid w:val="006970E3"/>
    <w:rsid w:val="006A1573"/>
    <w:rsid w:val="006A1DE7"/>
    <w:rsid w:val="006A34C8"/>
    <w:rsid w:val="006A381F"/>
    <w:rsid w:val="006A4F84"/>
    <w:rsid w:val="006A584B"/>
    <w:rsid w:val="006A6EC2"/>
    <w:rsid w:val="006B178B"/>
    <w:rsid w:val="006B1CF6"/>
    <w:rsid w:val="006B1DB3"/>
    <w:rsid w:val="006B2103"/>
    <w:rsid w:val="006B2536"/>
    <w:rsid w:val="006B2B72"/>
    <w:rsid w:val="006B4DDE"/>
    <w:rsid w:val="006B53BD"/>
    <w:rsid w:val="006B5923"/>
    <w:rsid w:val="006B5D9B"/>
    <w:rsid w:val="006B5EEF"/>
    <w:rsid w:val="006B63FE"/>
    <w:rsid w:val="006B6EAF"/>
    <w:rsid w:val="006B7A31"/>
    <w:rsid w:val="006B7E81"/>
    <w:rsid w:val="006C0439"/>
    <w:rsid w:val="006C07AD"/>
    <w:rsid w:val="006C2F2C"/>
    <w:rsid w:val="006C3EB5"/>
    <w:rsid w:val="006C4D56"/>
    <w:rsid w:val="006C4F9D"/>
    <w:rsid w:val="006C70CA"/>
    <w:rsid w:val="006C7B6C"/>
    <w:rsid w:val="006D01C2"/>
    <w:rsid w:val="006D113C"/>
    <w:rsid w:val="006D148F"/>
    <w:rsid w:val="006D1E7B"/>
    <w:rsid w:val="006D3B4C"/>
    <w:rsid w:val="006D6E39"/>
    <w:rsid w:val="006D6E8F"/>
    <w:rsid w:val="006D738B"/>
    <w:rsid w:val="006D7B4A"/>
    <w:rsid w:val="006E12B4"/>
    <w:rsid w:val="006E2A6B"/>
    <w:rsid w:val="006E3D7D"/>
    <w:rsid w:val="006E402D"/>
    <w:rsid w:val="006E5534"/>
    <w:rsid w:val="006E5D48"/>
    <w:rsid w:val="006E60F2"/>
    <w:rsid w:val="006E61A9"/>
    <w:rsid w:val="006E707E"/>
    <w:rsid w:val="006E7CDE"/>
    <w:rsid w:val="006F0F3A"/>
    <w:rsid w:val="006F12E9"/>
    <w:rsid w:val="006F1C6E"/>
    <w:rsid w:val="006F3D0D"/>
    <w:rsid w:val="006F4238"/>
    <w:rsid w:val="006F4376"/>
    <w:rsid w:val="006F563C"/>
    <w:rsid w:val="006F6F9A"/>
    <w:rsid w:val="006F7D26"/>
    <w:rsid w:val="007004F6"/>
    <w:rsid w:val="00702FA4"/>
    <w:rsid w:val="007039FF"/>
    <w:rsid w:val="00703C05"/>
    <w:rsid w:val="00706685"/>
    <w:rsid w:val="0070724F"/>
    <w:rsid w:val="0070739D"/>
    <w:rsid w:val="00707DDA"/>
    <w:rsid w:val="007100A5"/>
    <w:rsid w:val="00710992"/>
    <w:rsid w:val="00713668"/>
    <w:rsid w:val="007138C4"/>
    <w:rsid w:val="00714903"/>
    <w:rsid w:val="00714B30"/>
    <w:rsid w:val="00714D27"/>
    <w:rsid w:val="007150C1"/>
    <w:rsid w:val="007152D8"/>
    <w:rsid w:val="00715533"/>
    <w:rsid w:val="00715540"/>
    <w:rsid w:val="00715CA3"/>
    <w:rsid w:val="00715FC8"/>
    <w:rsid w:val="007177E0"/>
    <w:rsid w:val="00717A75"/>
    <w:rsid w:val="00717E62"/>
    <w:rsid w:val="00720533"/>
    <w:rsid w:val="007210ED"/>
    <w:rsid w:val="00721822"/>
    <w:rsid w:val="007219BC"/>
    <w:rsid w:val="00721BF4"/>
    <w:rsid w:val="00721F98"/>
    <w:rsid w:val="00721FCA"/>
    <w:rsid w:val="00724069"/>
    <w:rsid w:val="007246CC"/>
    <w:rsid w:val="00724D74"/>
    <w:rsid w:val="00725BE9"/>
    <w:rsid w:val="00725C30"/>
    <w:rsid w:val="00727106"/>
    <w:rsid w:val="007277CF"/>
    <w:rsid w:val="00727A52"/>
    <w:rsid w:val="00730402"/>
    <w:rsid w:val="00730B2B"/>
    <w:rsid w:val="0073112F"/>
    <w:rsid w:val="00731794"/>
    <w:rsid w:val="00731B9B"/>
    <w:rsid w:val="0073201E"/>
    <w:rsid w:val="00732BCF"/>
    <w:rsid w:val="00734454"/>
    <w:rsid w:val="00734FCC"/>
    <w:rsid w:val="00735E54"/>
    <w:rsid w:val="007404C4"/>
    <w:rsid w:val="00740771"/>
    <w:rsid w:val="00740A0F"/>
    <w:rsid w:val="00741068"/>
    <w:rsid w:val="007418EA"/>
    <w:rsid w:val="00741BC7"/>
    <w:rsid w:val="007428EE"/>
    <w:rsid w:val="0074338E"/>
    <w:rsid w:val="007439D7"/>
    <w:rsid w:val="00744188"/>
    <w:rsid w:val="00750BFE"/>
    <w:rsid w:val="00752749"/>
    <w:rsid w:val="00753073"/>
    <w:rsid w:val="007533B1"/>
    <w:rsid w:val="00753A48"/>
    <w:rsid w:val="00755B67"/>
    <w:rsid w:val="00755F39"/>
    <w:rsid w:val="00756584"/>
    <w:rsid w:val="007573F7"/>
    <w:rsid w:val="007574D5"/>
    <w:rsid w:val="0076075A"/>
    <w:rsid w:val="0076093E"/>
    <w:rsid w:val="00760E93"/>
    <w:rsid w:val="00761310"/>
    <w:rsid w:val="00761375"/>
    <w:rsid w:val="00761516"/>
    <w:rsid w:val="007615EC"/>
    <w:rsid w:val="00762062"/>
    <w:rsid w:val="00762718"/>
    <w:rsid w:val="00762F23"/>
    <w:rsid w:val="00763CDB"/>
    <w:rsid w:val="00765825"/>
    <w:rsid w:val="00765CC1"/>
    <w:rsid w:val="007662DF"/>
    <w:rsid w:val="0076648B"/>
    <w:rsid w:val="007705D4"/>
    <w:rsid w:val="007721BC"/>
    <w:rsid w:val="00772F8A"/>
    <w:rsid w:val="00773D01"/>
    <w:rsid w:val="00773F94"/>
    <w:rsid w:val="00774E00"/>
    <w:rsid w:val="007757EC"/>
    <w:rsid w:val="00775C4F"/>
    <w:rsid w:val="00775FF6"/>
    <w:rsid w:val="007764AD"/>
    <w:rsid w:val="00776626"/>
    <w:rsid w:val="00777062"/>
    <w:rsid w:val="00780611"/>
    <w:rsid w:val="00781000"/>
    <w:rsid w:val="007815C6"/>
    <w:rsid w:val="00781E5E"/>
    <w:rsid w:val="00782E20"/>
    <w:rsid w:val="00784C08"/>
    <w:rsid w:val="00785027"/>
    <w:rsid w:val="007874B8"/>
    <w:rsid w:val="00790B93"/>
    <w:rsid w:val="00791541"/>
    <w:rsid w:val="00791CAB"/>
    <w:rsid w:val="00792904"/>
    <w:rsid w:val="00792E9F"/>
    <w:rsid w:val="00793A5C"/>
    <w:rsid w:val="00794874"/>
    <w:rsid w:val="007962FA"/>
    <w:rsid w:val="00796441"/>
    <w:rsid w:val="0079656F"/>
    <w:rsid w:val="007970DF"/>
    <w:rsid w:val="007970F7"/>
    <w:rsid w:val="007A0480"/>
    <w:rsid w:val="007A12C0"/>
    <w:rsid w:val="007A1BF4"/>
    <w:rsid w:val="007A24DE"/>
    <w:rsid w:val="007A266F"/>
    <w:rsid w:val="007A388E"/>
    <w:rsid w:val="007A54DB"/>
    <w:rsid w:val="007A5E1C"/>
    <w:rsid w:val="007A5EB7"/>
    <w:rsid w:val="007A61EC"/>
    <w:rsid w:val="007A7DB2"/>
    <w:rsid w:val="007B00BC"/>
    <w:rsid w:val="007B1B7C"/>
    <w:rsid w:val="007B1F85"/>
    <w:rsid w:val="007B2812"/>
    <w:rsid w:val="007B3C46"/>
    <w:rsid w:val="007B5685"/>
    <w:rsid w:val="007B5C18"/>
    <w:rsid w:val="007B63F5"/>
    <w:rsid w:val="007B66FA"/>
    <w:rsid w:val="007B7299"/>
    <w:rsid w:val="007B7368"/>
    <w:rsid w:val="007C11CC"/>
    <w:rsid w:val="007C1419"/>
    <w:rsid w:val="007C17AE"/>
    <w:rsid w:val="007C246B"/>
    <w:rsid w:val="007C294C"/>
    <w:rsid w:val="007C2978"/>
    <w:rsid w:val="007C32A2"/>
    <w:rsid w:val="007C3BD1"/>
    <w:rsid w:val="007C43B9"/>
    <w:rsid w:val="007C530F"/>
    <w:rsid w:val="007C531F"/>
    <w:rsid w:val="007C53C6"/>
    <w:rsid w:val="007C53D7"/>
    <w:rsid w:val="007C56B5"/>
    <w:rsid w:val="007C5CF4"/>
    <w:rsid w:val="007C773F"/>
    <w:rsid w:val="007C7ACC"/>
    <w:rsid w:val="007D0628"/>
    <w:rsid w:val="007D0BDD"/>
    <w:rsid w:val="007D0D4F"/>
    <w:rsid w:val="007D15B3"/>
    <w:rsid w:val="007D1AD5"/>
    <w:rsid w:val="007D2870"/>
    <w:rsid w:val="007D34B1"/>
    <w:rsid w:val="007D472B"/>
    <w:rsid w:val="007D4D49"/>
    <w:rsid w:val="007D4E83"/>
    <w:rsid w:val="007D597E"/>
    <w:rsid w:val="007D5C26"/>
    <w:rsid w:val="007D643C"/>
    <w:rsid w:val="007D7679"/>
    <w:rsid w:val="007E0631"/>
    <w:rsid w:val="007E0C66"/>
    <w:rsid w:val="007E1067"/>
    <w:rsid w:val="007E1BE7"/>
    <w:rsid w:val="007E2428"/>
    <w:rsid w:val="007E2E6A"/>
    <w:rsid w:val="007E2FF1"/>
    <w:rsid w:val="007E3971"/>
    <w:rsid w:val="007E3D59"/>
    <w:rsid w:val="007E54B0"/>
    <w:rsid w:val="007E5958"/>
    <w:rsid w:val="007E6988"/>
    <w:rsid w:val="007E749C"/>
    <w:rsid w:val="007E7F90"/>
    <w:rsid w:val="007F0FBB"/>
    <w:rsid w:val="007F175F"/>
    <w:rsid w:val="007F183E"/>
    <w:rsid w:val="007F18C9"/>
    <w:rsid w:val="007F2A83"/>
    <w:rsid w:val="007F3083"/>
    <w:rsid w:val="007F448E"/>
    <w:rsid w:val="007F5783"/>
    <w:rsid w:val="007F5DE6"/>
    <w:rsid w:val="0080086C"/>
    <w:rsid w:val="00800AFE"/>
    <w:rsid w:val="00801EBE"/>
    <w:rsid w:val="008032B1"/>
    <w:rsid w:val="00803BFE"/>
    <w:rsid w:val="008040A4"/>
    <w:rsid w:val="0080419A"/>
    <w:rsid w:val="00804296"/>
    <w:rsid w:val="0080429E"/>
    <w:rsid w:val="00804575"/>
    <w:rsid w:val="00804DA9"/>
    <w:rsid w:val="00805357"/>
    <w:rsid w:val="008060B2"/>
    <w:rsid w:val="0080691C"/>
    <w:rsid w:val="00807625"/>
    <w:rsid w:val="00807C58"/>
    <w:rsid w:val="00810FE2"/>
    <w:rsid w:val="00811415"/>
    <w:rsid w:val="00813BFA"/>
    <w:rsid w:val="00814DE6"/>
    <w:rsid w:val="00815365"/>
    <w:rsid w:val="008164A7"/>
    <w:rsid w:val="00817019"/>
    <w:rsid w:val="00817424"/>
    <w:rsid w:val="00817C05"/>
    <w:rsid w:val="00822EF2"/>
    <w:rsid w:val="00823ED0"/>
    <w:rsid w:val="00824163"/>
    <w:rsid w:val="008242B6"/>
    <w:rsid w:val="00824DD0"/>
    <w:rsid w:val="00825ED0"/>
    <w:rsid w:val="00825FB1"/>
    <w:rsid w:val="008273A1"/>
    <w:rsid w:val="0083175C"/>
    <w:rsid w:val="00831CC1"/>
    <w:rsid w:val="00832C69"/>
    <w:rsid w:val="00833208"/>
    <w:rsid w:val="008346A9"/>
    <w:rsid w:val="008347F6"/>
    <w:rsid w:val="00835292"/>
    <w:rsid w:val="00836095"/>
    <w:rsid w:val="008411E4"/>
    <w:rsid w:val="00842FF7"/>
    <w:rsid w:val="00844113"/>
    <w:rsid w:val="0084424C"/>
    <w:rsid w:val="00844A7F"/>
    <w:rsid w:val="00845C88"/>
    <w:rsid w:val="008462A9"/>
    <w:rsid w:val="00847729"/>
    <w:rsid w:val="00847AAB"/>
    <w:rsid w:val="0085008F"/>
    <w:rsid w:val="00852E0C"/>
    <w:rsid w:val="008538B0"/>
    <w:rsid w:val="008567AD"/>
    <w:rsid w:val="00860F69"/>
    <w:rsid w:val="008613EC"/>
    <w:rsid w:val="00861F9F"/>
    <w:rsid w:val="0086310A"/>
    <w:rsid w:val="008637A6"/>
    <w:rsid w:val="008637FC"/>
    <w:rsid w:val="00863EE6"/>
    <w:rsid w:val="008659E5"/>
    <w:rsid w:val="008669C0"/>
    <w:rsid w:val="008675FD"/>
    <w:rsid w:val="00867B93"/>
    <w:rsid w:val="00867D5D"/>
    <w:rsid w:val="00867F54"/>
    <w:rsid w:val="00870188"/>
    <w:rsid w:val="00871397"/>
    <w:rsid w:val="008715C5"/>
    <w:rsid w:val="00872470"/>
    <w:rsid w:val="00872E82"/>
    <w:rsid w:val="0087460F"/>
    <w:rsid w:val="00875404"/>
    <w:rsid w:val="00876292"/>
    <w:rsid w:val="00876726"/>
    <w:rsid w:val="00877065"/>
    <w:rsid w:val="00877A1E"/>
    <w:rsid w:val="00881DEF"/>
    <w:rsid w:val="00881F98"/>
    <w:rsid w:val="0088222D"/>
    <w:rsid w:val="00884589"/>
    <w:rsid w:val="00884947"/>
    <w:rsid w:val="00885152"/>
    <w:rsid w:val="008855F0"/>
    <w:rsid w:val="0088684A"/>
    <w:rsid w:val="00886F81"/>
    <w:rsid w:val="0088762F"/>
    <w:rsid w:val="00890819"/>
    <w:rsid w:val="00890AA6"/>
    <w:rsid w:val="00891188"/>
    <w:rsid w:val="00891E1E"/>
    <w:rsid w:val="008922BF"/>
    <w:rsid w:val="00892662"/>
    <w:rsid w:val="00892666"/>
    <w:rsid w:val="008926F7"/>
    <w:rsid w:val="008928E9"/>
    <w:rsid w:val="00892AAA"/>
    <w:rsid w:val="00892FA2"/>
    <w:rsid w:val="0089497D"/>
    <w:rsid w:val="00894B17"/>
    <w:rsid w:val="00894B9E"/>
    <w:rsid w:val="00895CBC"/>
    <w:rsid w:val="00895EE8"/>
    <w:rsid w:val="00896D30"/>
    <w:rsid w:val="00897432"/>
    <w:rsid w:val="008978C3"/>
    <w:rsid w:val="00897DDB"/>
    <w:rsid w:val="008A1C89"/>
    <w:rsid w:val="008A2062"/>
    <w:rsid w:val="008A42FA"/>
    <w:rsid w:val="008A485D"/>
    <w:rsid w:val="008A5DB1"/>
    <w:rsid w:val="008A69BF"/>
    <w:rsid w:val="008A7E52"/>
    <w:rsid w:val="008B18BF"/>
    <w:rsid w:val="008B1BCE"/>
    <w:rsid w:val="008B1DD2"/>
    <w:rsid w:val="008B2249"/>
    <w:rsid w:val="008B2FC2"/>
    <w:rsid w:val="008B349A"/>
    <w:rsid w:val="008B4B88"/>
    <w:rsid w:val="008B53D5"/>
    <w:rsid w:val="008B6088"/>
    <w:rsid w:val="008B776B"/>
    <w:rsid w:val="008B7782"/>
    <w:rsid w:val="008B781D"/>
    <w:rsid w:val="008C0344"/>
    <w:rsid w:val="008C4A8C"/>
    <w:rsid w:val="008C4DDC"/>
    <w:rsid w:val="008C4FC3"/>
    <w:rsid w:val="008C5563"/>
    <w:rsid w:val="008C59C0"/>
    <w:rsid w:val="008C6F02"/>
    <w:rsid w:val="008D03CC"/>
    <w:rsid w:val="008D0621"/>
    <w:rsid w:val="008D1026"/>
    <w:rsid w:val="008D1F7C"/>
    <w:rsid w:val="008D2946"/>
    <w:rsid w:val="008D29A4"/>
    <w:rsid w:val="008D2A97"/>
    <w:rsid w:val="008D2BF4"/>
    <w:rsid w:val="008D4622"/>
    <w:rsid w:val="008D5559"/>
    <w:rsid w:val="008D56B3"/>
    <w:rsid w:val="008D67C7"/>
    <w:rsid w:val="008D67D7"/>
    <w:rsid w:val="008D794A"/>
    <w:rsid w:val="008D7B22"/>
    <w:rsid w:val="008E0B5B"/>
    <w:rsid w:val="008E38CF"/>
    <w:rsid w:val="008E3B97"/>
    <w:rsid w:val="008E409A"/>
    <w:rsid w:val="008E4B6B"/>
    <w:rsid w:val="008E5E3E"/>
    <w:rsid w:val="008E795F"/>
    <w:rsid w:val="008F0076"/>
    <w:rsid w:val="008F19FD"/>
    <w:rsid w:val="008F1E73"/>
    <w:rsid w:val="008F1F2B"/>
    <w:rsid w:val="008F256B"/>
    <w:rsid w:val="008F31BA"/>
    <w:rsid w:val="008F3249"/>
    <w:rsid w:val="008F325E"/>
    <w:rsid w:val="008F46CA"/>
    <w:rsid w:val="008F48AE"/>
    <w:rsid w:val="008F57FA"/>
    <w:rsid w:val="008F5FD7"/>
    <w:rsid w:val="008F6CF3"/>
    <w:rsid w:val="008F6D71"/>
    <w:rsid w:val="008F73BE"/>
    <w:rsid w:val="008F77C2"/>
    <w:rsid w:val="00900E5B"/>
    <w:rsid w:val="009010A1"/>
    <w:rsid w:val="00903105"/>
    <w:rsid w:val="00903987"/>
    <w:rsid w:val="00903DE6"/>
    <w:rsid w:val="00904099"/>
    <w:rsid w:val="00904320"/>
    <w:rsid w:val="0090480A"/>
    <w:rsid w:val="00905551"/>
    <w:rsid w:val="00906099"/>
    <w:rsid w:val="009065A1"/>
    <w:rsid w:val="0090672E"/>
    <w:rsid w:val="00910178"/>
    <w:rsid w:val="00910439"/>
    <w:rsid w:val="0091065A"/>
    <w:rsid w:val="00910E50"/>
    <w:rsid w:val="0091142F"/>
    <w:rsid w:val="00914FF3"/>
    <w:rsid w:val="00915E6B"/>
    <w:rsid w:val="00916176"/>
    <w:rsid w:val="009162F3"/>
    <w:rsid w:val="009171B4"/>
    <w:rsid w:val="00917511"/>
    <w:rsid w:val="009224AC"/>
    <w:rsid w:val="0092357F"/>
    <w:rsid w:val="00923A6D"/>
    <w:rsid w:val="00924431"/>
    <w:rsid w:val="009245D7"/>
    <w:rsid w:val="00924B81"/>
    <w:rsid w:val="009251F7"/>
    <w:rsid w:val="00925DFA"/>
    <w:rsid w:val="009269DA"/>
    <w:rsid w:val="00926E16"/>
    <w:rsid w:val="00927DDC"/>
    <w:rsid w:val="00931478"/>
    <w:rsid w:val="00933CC6"/>
    <w:rsid w:val="00933DD6"/>
    <w:rsid w:val="00935F83"/>
    <w:rsid w:val="0093778B"/>
    <w:rsid w:val="00940272"/>
    <w:rsid w:val="0094028E"/>
    <w:rsid w:val="009402F0"/>
    <w:rsid w:val="009410B9"/>
    <w:rsid w:val="00943EAB"/>
    <w:rsid w:val="0094427F"/>
    <w:rsid w:val="00944BCD"/>
    <w:rsid w:val="00944D7D"/>
    <w:rsid w:val="0094544B"/>
    <w:rsid w:val="0095022E"/>
    <w:rsid w:val="00950473"/>
    <w:rsid w:val="009505A0"/>
    <w:rsid w:val="00950E9F"/>
    <w:rsid w:val="00951A70"/>
    <w:rsid w:val="00952284"/>
    <w:rsid w:val="009523AA"/>
    <w:rsid w:val="00955031"/>
    <w:rsid w:val="009552E1"/>
    <w:rsid w:val="00955DB5"/>
    <w:rsid w:val="0095681C"/>
    <w:rsid w:val="009604B8"/>
    <w:rsid w:val="00960D19"/>
    <w:rsid w:val="00960FE7"/>
    <w:rsid w:val="00961807"/>
    <w:rsid w:val="0096184F"/>
    <w:rsid w:val="00962089"/>
    <w:rsid w:val="00963825"/>
    <w:rsid w:val="00970C0E"/>
    <w:rsid w:val="00971369"/>
    <w:rsid w:val="009716C4"/>
    <w:rsid w:val="00971D62"/>
    <w:rsid w:val="00972605"/>
    <w:rsid w:val="00972DE4"/>
    <w:rsid w:val="0097497B"/>
    <w:rsid w:val="00974AB7"/>
    <w:rsid w:val="00975367"/>
    <w:rsid w:val="0097596C"/>
    <w:rsid w:val="00975B6A"/>
    <w:rsid w:val="009767E9"/>
    <w:rsid w:val="009843D1"/>
    <w:rsid w:val="00984B95"/>
    <w:rsid w:val="00986ED7"/>
    <w:rsid w:val="00990596"/>
    <w:rsid w:val="009908F4"/>
    <w:rsid w:val="0099239A"/>
    <w:rsid w:val="009928BD"/>
    <w:rsid w:val="0099474D"/>
    <w:rsid w:val="0099625C"/>
    <w:rsid w:val="009A0CCC"/>
    <w:rsid w:val="009A144D"/>
    <w:rsid w:val="009A2D29"/>
    <w:rsid w:val="009A3055"/>
    <w:rsid w:val="009A3516"/>
    <w:rsid w:val="009A7361"/>
    <w:rsid w:val="009A7950"/>
    <w:rsid w:val="009A7CAC"/>
    <w:rsid w:val="009B0C6A"/>
    <w:rsid w:val="009B19D3"/>
    <w:rsid w:val="009B5B89"/>
    <w:rsid w:val="009B5EDD"/>
    <w:rsid w:val="009B6110"/>
    <w:rsid w:val="009B644F"/>
    <w:rsid w:val="009C06A4"/>
    <w:rsid w:val="009C1B39"/>
    <w:rsid w:val="009C26D4"/>
    <w:rsid w:val="009C3046"/>
    <w:rsid w:val="009C3396"/>
    <w:rsid w:val="009C59AA"/>
    <w:rsid w:val="009C614C"/>
    <w:rsid w:val="009C7E22"/>
    <w:rsid w:val="009D07C9"/>
    <w:rsid w:val="009D0946"/>
    <w:rsid w:val="009D0B52"/>
    <w:rsid w:val="009D1855"/>
    <w:rsid w:val="009D31CA"/>
    <w:rsid w:val="009D4BFB"/>
    <w:rsid w:val="009D5066"/>
    <w:rsid w:val="009D5BCB"/>
    <w:rsid w:val="009D6A13"/>
    <w:rsid w:val="009E01B6"/>
    <w:rsid w:val="009E13F2"/>
    <w:rsid w:val="009E1E6E"/>
    <w:rsid w:val="009E3753"/>
    <w:rsid w:val="009E612F"/>
    <w:rsid w:val="009E6BB7"/>
    <w:rsid w:val="009F04ED"/>
    <w:rsid w:val="009F2122"/>
    <w:rsid w:val="009F2209"/>
    <w:rsid w:val="009F30BC"/>
    <w:rsid w:val="009F30D3"/>
    <w:rsid w:val="009F3431"/>
    <w:rsid w:val="009F38B2"/>
    <w:rsid w:val="009F402C"/>
    <w:rsid w:val="009F4426"/>
    <w:rsid w:val="009F5835"/>
    <w:rsid w:val="009F5A0C"/>
    <w:rsid w:val="009F670E"/>
    <w:rsid w:val="009F703A"/>
    <w:rsid w:val="009F7403"/>
    <w:rsid w:val="00A004BD"/>
    <w:rsid w:val="00A00DAA"/>
    <w:rsid w:val="00A010F7"/>
    <w:rsid w:val="00A0153A"/>
    <w:rsid w:val="00A0240F"/>
    <w:rsid w:val="00A02E26"/>
    <w:rsid w:val="00A049BA"/>
    <w:rsid w:val="00A054ED"/>
    <w:rsid w:val="00A05D61"/>
    <w:rsid w:val="00A06082"/>
    <w:rsid w:val="00A10B08"/>
    <w:rsid w:val="00A115E7"/>
    <w:rsid w:val="00A1163E"/>
    <w:rsid w:val="00A14ADB"/>
    <w:rsid w:val="00A15140"/>
    <w:rsid w:val="00A1644A"/>
    <w:rsid w:val="00A20472"/>
    <w:rsid w:val="00A20968"/>
    <w:rsid w:val="00A213BA"/>
    <w:rsid w:val="00A220A6"/>
    <w:rsid w:val="00A222EB"/>
    <w:rsid w:val="00A247A7"/>
    <w:rsid w:val="00A24FFD"/>
    <w:rsid w:val="00A2798A"/>
    <w:rsid w:val="00A31367"/>
    <w:rsid w:val="00A316F6"/>
    <w:rsid w:val="00A32252"/>
    <w:rsid w:val="00A32967"/>
    <w:rsid w:val="00A33298"/>
    <w:rsid w:val="00A33612"/>
    <w:rsid w:val="00A344D6"/>
    <w:rsid w:val="00A37ABE"/>
    <w:rsid w:val="00A406D0"/>
    <w:rsid w:val="00A4197B"/>
    <w:rsid w:val="00A41BDD"/>
    <w:rsid w:val="00A42295"/>
    <w:rsid w:val="00A444E7"/>
    <w:rsid w:val="00A46978"/>
    <w:rsid w:val="00A46A48"/>
    <w:rsid w:val="00A47372"/>
    <w:rsid w:val="00A50438"/>
    <w:rsid w:val="00A5045F"/>
    <w:rsid w:val="00A51207"/>
    <w:rsid w:val="00A5282C"/>
    <w:rsid w:val="00A5293C"/>
    <w:rsid w:val="00A5298D"/>
    <w:rsid w:val="00A52B52"/>
    <w:rsid w:val="00A54B00"/>
    <w:rsid w:val="00A550C4"/>
    <w:rsid w:val="00A55641"/>
    <w:rsid w:val="00A55A69"/>
    <w:rsid w:val="00A55D59"/>
    <w:rsid w:val="00A560AC"/>
    <w:rsid w:val="00A5666E"/>
    <w:rsid w:val="00A569B1"/>
    <w:rsid w:val="00A60403"/>
    <w:rsid w:val="00A612CD"/>
    <w:rsid w:val="00A6361F"/>
    <w:rsid w:val="00A657AD"/>
    <w:rsid w:val="00A65F5D"/>
    <w:rsid w:val="00A67CA5"/>
    <w:rsid w:val="00A703C5"/>
    <w:rsid w:val="00A70D97"/>
    <w:rsid w:val="00A71427"/>
    <w:rsid w:val="00A71C3D"/>
    <w:rsid w:val="00A72127"/>
    <w:rsid w:val="00A72839"/>
    <w:rsid w:val="00A72907"/>
    <w:rsid w:val="00A72D31"/>
    <w:rsid w:val="00A73042"/>
    <w:rsid w:val="00A73543"/>
    <w:rsid w:val="00A7392F"/>
    <w:rsid w:val="00A74429"/>
    <w:rsid w:val="00A74924"/>
    <w:rsid w:val="00A74C89"/>
    <w:rsid w:val="00A75089"/>
    <w:rsid w:val="00A76040"/>
    <w:rsid w:val="00A76F55"/>
    <w:rsid w:val="00A77774"/>
    <w:rsid w:val="00A80260"/>
    <w:rsid w:val="00A80F23"/>
    <w:rsid w:val="00A81DBD"/>
    <w:rsid w:val="00A82021"/>
    <w:rsid w:val="00A821BB"/>
    <w:rsid w:val="00A824CC"/>
    <w:rsid w:val="00A83183"/>
    <w:rsid w:val="00A833C6"/>
    <w:rsid w:val="00A83440"/>
    <w:rsid w:val="00A85CE3"/>
    <w:rsid w:val="00A86438"/>
    <w:rsid w:val="00A86612"/>
    <w:rsid w:val="00A878BD"/>
    <w:rsid w:val="00A90322"/>
    <w:rsid w:val="00A90765"/>
    <w:rsid w:val="00A9106A"/>
    <w:rsid w:val="00A911D5"/>
    <w:rsid w:val="00A9262F"/>
    <w:rsid w:val="00A939DF"/>
    <w:rsid w:val="00A940B3"/>
    <w:rsid w:val="00A9533F"/>
    <w:rsid w:val="00A9539B"/>
    <w:rsid w:val="00A958AA"/>
    <w:rsid w:val="00A95956"/>
    <w:rsid w:val="00A95B6F"/>
    <w:rsid w:val="00A962A6"/>
    <w:rsid w:val="00A97044"/>
    <w:rsid w:val="00AA1618"/>
    <w:rsid w:val="00AA1CE8"/>
    <w:rsid w:val="00AA26C4"/>
    <w:rsid w:val="00AA2D1D"/>
    <w:rsid w:val="00AA2D51"/>
    <w:rsid w:val="00AA42A2"/>
    <w:rsid w:val="00AA466E"/>
    <w:rsid w:val="00AA4A36"/>
    <w:rsid w:val="00AA4E57"/>
    <w:rsid w:val="00AA5A2A"/>
    <w:rsid w:val="00AA671E"/>
    <w:rsid w:val="00AA67D3"/>
    <w:rsid w:val="00AA6EA9"/>
    <w:rsid w:val="00AB05A8"/>
    <w:rsid w:val="00AB0672"/>
    <w:rsid w:val="00AB146C"/>
    <w:rsid w:val="00AB3FD7"/>
    <w:rsid w:val="00AB550D"/>
    <w:rsid w:val="00AB5CD2"/>
    <w:rsid w:val="00AB68F4"/>
    <w:rsid w:val="00AB7092"/>
    <w:rsid w:val="00AB78EC"/>
    <w:rsid w:val="00AC01D4"/>
    <w:rsid w:val="00AC0C33"/>
    <w:rsid w:val="00AC458E"/>
    <w:rsid w:val="00AC4F3E"/>
    <w:rsid w:val="00AC577E"/>
    <w:rsid w:val="00AC678F"/>
    <w:rsid w:val="00AD007A"/>
    <w:rsid w:val="00AD1832"/>
    <w:rsid w:val="00AD5276"/>
    <w:rsid w:val="00AE0117"/>
    <w:rsid w:val="00AE026C"/>
    <w:rsid w:val="00AE0AA9"/>
    <w:rsid w:val="00AE1B09"/>
    <w:rsid w:val="00AE1C43"/>
    <w:rsid w:val="00AE2BB8"/>
    <w:rsid w:val="00AE425A"/>
    <w:rsid w:val="00AE43D5"/>
    <w:rsid w:val="00AE489D"/>
    <w:rsid w:val="00AE4A83"/>
    <w:rsid w:val="00AE61CC"/>
    <w:rsid w:val="00AE6429"/>
    <w:rsid w:val="00AE6BE7"/>
    <w:rsid w:val="00AE6E93"/>
    <w:rsid w:val="00AE7C85"/>
    <w:rsid w:val="00AF1D2D"/>
    <w:rsid w:val="00AF2D4A"/>
    <w:rsid w:val="00AF3376"/>
    <w:rsid w:val="00AF36F4"/>
    <w:rsid w:val="00AF416F"/>
    <w:rsid w:val="00AF592C"/>
    <w:rsid w:val="00AF5B73"/>
    <w:rsid w:val="00AF7EFE"/>
    <w:rsid w:val="00B02C21"/>
    <w:rsid w:val="00B02E72"/>
    <w:rsid w:val="00B03636"/>
    <w:rsid w:val="00B036D2"/>
    <w:rsid w:val="00B0402A"/>
    <w:rsid w:val="00B05572"/>
    <w:rsid w:val="00B06542"/>
    <w:rsid w:val="00B06830"/>
    <w:rsid w:val="00B06F2F"/>
    <w:rsid w:val="00B07132"/>
    <w:rsid w:val="00B076CF"/>
    <w:rsid w:val="00B1010C"/>
    <w:rsid w:val="00B10865"/>
    <w:rsid w:val="00B12164"/>
    <w:rsid w:val="00B1368F"/>
    <w:rsid w:val="00B14BF0"/>
    <w:rsid w:val="00B14D68"/>
    <w:rsid w:val="00B15435"/>
    <w:rsid w:val="00B16433"/>
    <w:rsid w:val="00B165B4"/>
    <w:rsid w:val="00B16987"/>
    <w:rsid w:val="00B176F7"/>
    <w:rsid w:val="00B21216"/>
    <w:rsid w:val="00B21E30"/>
    <w:rsid w:val="00B21F2A"/>
    <w:rsid w:val="00B226E9"/>
    <w:rsid w:val="00B22744"/>
    <w:rsid w:val="00B23898"/>
    <w:rsid w:val="00B23B8D"/>
    <w:rsid w:val="00B249A0"/>
    <w:rsid w:val="00B25129"/>
    <w:rsid w:val="00B262F3"/>
    <w:rsid w:val="00B2657A"/>
    <w:rsid w:val="00B26AA3"/>
    <w:rsid w:val="00B27FD2"/>
    <w:rsid w:val="00B3010B"/>
    <w:rsid w:val="00B3043A"/>
    <w:rsid w:val="00B305BA"/>
    <w:rsid w:val="00B30A6A"/>
    <w:rsid w:val="00B323A7"/>
    <w:rsid w:val="00B33759"/>
    <w:rsid w:val="00B34417"/>
    <w:rsid w:val="00B34AF3"/>
    <w:rsid w:val="00B35191"/>
    <w:rsid w:val="00B4001B"/>
    <w:rsid w:val="00B40B79"/>
    <w:rsid w:val="00B42774"/>
    <w:rsid w:val="00B42E50"/>
    <w:rsid w:val="00B42F43"/>
    <w:rsid w:val="00B4448E"/>
    <w:rsid w:val="00B44B88"/>
    <w:rsid w:val="00B45677"/>
    <w:rsid w:val="00B464F9"/>
    <w:rsid w:val="00B46A9C"/>
    <w:rsid w:val="00B5043B"/>
    <w:rsid w:val="00B5148A"/>
    <w:rsid w:val="00B542C2"/>
    <w:rsid w:val="00B549C2"/>
    <w:rsid w:val="00B576C2"/>
    <w:rsid w:val="00B60284"/>
    <w:rsid w:val="00B613D7"/>
    <w:rsid w:val="00B62012"/>
    <w:rsid w:val="00B62824"/>
    <w:rsid w:val="00B6315A"/>
    <w:rsid w:val="00B63493"/>
    <w:rsid w:val="00B635DA"/>
    <w:rsid w:val="00B6470E"/>
    <w:rsid w:val="00B67259"/>
    <w:rsid w:val="00B678FD"/>
    <w:rsid w:val="00B7027C"/>
    <w:rsid w:val="00B7082B"/>
    <w:rsid w:val="00B71DFF"/>
    <w:rsid w:val="00B7405D"/>
    <w:rsid w:val="00B74D98"/>
    <w:rsid w:val="00B76541"/>
    <w:rsid w:val="00B7712D"/>
    <w:rsid w:val="00B77DD4"/>
    <w:rsid w:val="00B8092D"/>
    <w:rsid w:val="00B80DDC"/>
    <w:rsid w:val="00B80ECA"/>
    <w:rsid w:val="00B8141B"/>
    <w:rsid w:val="00B85301"/>
    <w:rsid w:val="00B85CCC"/>
    <w:rsid w:val="00B86B57"/>
    <w:rsid w:val="00B86D83"/>
    <w:rsid w:val="00B87567"/>
    <w:rsid w:val="00B905AB"/>
    <w:rsid w:val="00B90BAB"/>
    <w:rsid w:val="00B90F27"/>
    <w:rsid w:val="00B91FA7"/>
    <w:rsid w:val="00B92874"/>
    <w:rsid w:val="00B9292B"/>
    <w:rsid w:val="00B93554"/>
    <w:rsid w:val="00B93CD5"/>
    <w:rsid w:val="00B94424"/>
    <w:rsid w:val="00B970BA"/>
    <w:rsid w:val="00B97B5C"/>
    <w:rsid w:val="00BA0084"/>
    <w:rsid w:val="00BA0106"/>
    <w:rsid w:val="00BA02B3"/>
    <w:rsid w:val="00BA0EB3"/>
    <w:rsid w:val="00BA0F43"/>
    <w:rsid w:val="00BA11E4"/>
    <w:rsid w:val="00BA3BFA"/>
    <w:rsid w:val="00BA43C1"/>
    <w:rsid w:val="00BA4A9A"/>
    <w:rsid w:val="00BA4AF1"/>
    <w:rsid w:val="00BA561D"/>
    <w:rsid w:val="00BA7425"/>
    <w:rsid w:val="00BA771E"/>
    <w:rsid w:val="00BB02C9"/>
    <w:rsid w:val="00BB0533"/>
    <w:rsid w:val="00BB0E0A"/>
    <w:rsid w:val="00BB279B"/>
    <w:rsid w:val="00BB2DC3"/>
    <w:rsid w:val="00BB2EA1"/>
    <w:rsid w:val="00BB3108"/>
    <w:rsid w:val="00BB3552"/>
    <w:rsid w:val="00BB3655"/>
    <w:rsid w:val="00BB396D"/>
    <w:rsid w:val="00BB42B6"/>
    <w:rsid w:val="00BB4E15"/>
    <w:rsid w:val="00BB5A64"/>
    <w:rsid w:val="00BB6E77"/>
    <w:rsid w:val="00BB6FA3"/>
    <w:rsid w:val="00BB71E3"/>
    <w:rsid w:val="00BB7F0B"/>
    <w:rsid w:val="00BC037C"/>
    <w:rsid w:val="00BC0DFA"/>
    <w:rsid w:val="00BC0E86"/>
    <w:rsid w:val="00BC13C6"/>
    <w:rsid w:val="00BC1BBF"/>
    <w:rsid w:val="00BC28F0"/>
    <w:rsid w:val="00BC4348"/>
    <w:rsid w:val="00BC4651"/>
    <w:rsid w:val="00BC6B37"/>
    <w:rsid w:val="00BC78BC"/>
    <w:rsid w:val="00BC7C97"/>
    <w:rsid w:val="00BC7EE1"/>
    <w:rsid w:val="00BD05A0"/>
    <w:rsid w:val="00BD0C9B"/>
    <w:rsid w:val="00BD1109"/>
    <w:rsid w:val="00BD23A9"/>
    <w:rsid w:val="00BD335D"/>
    <w:rsid w:val="00BD47F8"/>
    <w:rsid w:val="00BD5265"/>
    <w:rsid w:val="00BD54F7"/>
    <w:rsid w:val="00BD6430"/>
    <w:rsid w:val="00BD6C78"/>
    <w:rsid w:val="00BD6D27"/>
    <w:rsid w:val="00BE0D9B"/>
    <w:rsid w:val="00BE269F"/>
    <w:rsid w:val="00BE28E5"/>
    <w:rsid w:val="00BE2A2E"/>
    <w:rsid w:val="00BE3500"/>
    <w:rsid w:val="00BE361D"/>
    <w:rsid w:val="00BE3A29"/>
    <w:rsid w:val="00BE4F28"/>
    <w:rsid w:val="00BE55DF"/>
    <w:rsid w:val="00BE5BD3"/>
    <w:rsid w:val="00BE7AC9"/>
    <w:rsid w:val="00BF1712"/>
    <w:rsid w:val="00BF2179"/>
    <w:rsid w:val="00BF3983"/>
    <w:rsid w:val="00BF455A"/>
    <w:rsid w:val="00BF4A13"/>
    <w:rsid w:val="00BF4CD1"/>
    <w:rsid w:val="00BF5301"/>
    <w:rsid w:val="00BF5AEB"/>
    <w:rsid w:val="00BF6174"/>
    <w:rsid w:val="00BF6AE8"/>
    <w:rsid w:val="00BF6BAC"/>
    <w:rsid w:val="00BF6F97"/>
    <w:rsid w:val="00C006CB"/>
    <w:rsid w:val="00C019D8"/>
    <w:rsid w:val="00C01D64"/>
    <w:rsid w:val="00C02C2A"/>
    <w:rsid w:val="00C0318F"/>
    <w:rsid w:val="00C046E4"/>
    <w:rsid w:val="00C04AF0"/>
    <w:rsid w:val="00C04F86"/>
    <w:rsid w:val="00C05118"/>
    <w:rsid w:val="00C065D3"/>
    <w:rsid w:val="00C07C42"/>
    <w:rsid w:val="00C07E9E"/>
    <w:rsid w:val="00C07ED7"/>
    <w:rsid w:val="00C109F5"/>
    <w:rsid w:val="00C11F63"/>
    <w:rsid w:val="00C12E40"/>
    <w:rsid w:val="00C1523E"/>
    <w:rsid w:val="00C169CA"/>
    <w:rsid w:val="00C17DA3"/>
    <w:rsid w:val="00C21986"/>
    <w:rsid w:val="00C220C6"/>
    <w:rsid w:val="00C2252B"/>
    <w:rsid w:val="00C2303E"/>
    <w:rsid w:val="00C2313C"/>
    <w:rsid w:val="00C23CC2"/>
    <w:rsid w:val="00C24664"/>
    <w:rsid w:val="00C24A5A"/>
    <w:rsid w:val="00C2533F"/>
    <w:rsid w:val="00C258E8"/>
    <w:rsid w:val="00C25F6D"/>
    <w:rsid w:val="00C26FB4"/>
    <w:rsid w:val="00C27564"/>
    <w:rsid w:val="00C27EE4"/>
    <w:rsid w:val="00C30825"/>
    <w:rsid w:val="00C30FFC"/>
    <w:rsid w:val="00C322E0"/>
    <w:rsid w:val="00C32CA1"/>
    <w:rsid w:val="00C32DF1"/>
    <w:rsid w:val="00C32ECE"/>
    <w:rsid w:val="00C33D87"/>
    <w:rsid w:val="00C348A1"/>
    <w:rsid w:val="00C355BC"/>
    <w:rsid w:val="00C35D46"/>
    <w:rsid w:val="00C35E7E"/>
    <w:rsid w:val="00C375EF"/>
    <w:rsid w:val="00C41FC9"/>
    <w:rsid w:val="00C4294D"/>
    <w:rsid w:val="00C4319F"/>
    <w:rsid w:val="00C4375C"/>
    <w:rsid w:val="00C43A91"/>
    <w:rsid w:val="00C44622"/>
    <w:rsid w:val="00C4499A"/>
    <w:rsid w:val="00C45159"/>
    <w:rsid w:val="00C45755"/>
    <w:rsid w:val="00C45AE1"/>
    <w:rsid w:val="00C47585"/>
    <w:rsid w:val="00C51C88"/>
    <w:rsid w:val="00C52F2A"/>
    <w:rsid w:val="00C537E2"/>
    <w:rsid w:val="00C5399C"/>
    <w:rsid w:val="00C54884"/>
    <w:rsid w:val="00C549A5"/>
    <w:rsid w:val="00C552DB"/>
    <w:rsid w:val="00C56A14"/>
    <w:rsid w:val="00C56F02"/>
    <w:rsid w:val="00C57D0C"/>
    <w:rsid w:val="00C60046"/>
    <w:rsid w:val="00C60497"/>
    <w:rsid w:val="00C61B57"/>
    <w:rsid w:val="00C61EDD"/>
    <w:rsid w:val="00C63C20"/>
    <w:rsid w:val="00C63D84"/>
    <w:rsid w:val="00C6492F"/>
    <w:rsid w:val="00C64ABD"/>
    <w:rsid w:val="00C65084"/>
    <w:rsid w:val="00C65166"/>
    <w:rsid w:val="00C65D77"/>
    <w:rsid w:val="00C70129"/>
    <w:rsid w:val="00C70C16"/>
    <w:rsid w:val="00C71259"/>
    <w:rsid w:val="00C72940"/>
    <w:rsid w:val="00C72B11"/>
    <w:rsid w:val="00C73418"/>
    <w:rsid w:val="00C7344C"/>
    <w:rsid w:val="00C737E8"/>
    <w:rsid w:val="00C7529B"/>
    <w:rsid w:val="00C753A9"/>
    <w:rsid w:val="00C76F8F"/>
    <w:rsid w:val="00C7719E"/>
    <w:rsid w:val="00C77C44"/>
    <w:rsid w:val="00C8059E"/>
    <w:rsid w:val="00C80990"/>
    <w:rsid w:val="00C82401"/>
    <w:rsid w:val="00C827D5"/>
    <w:rsid w:val="00C830F3"/>
    <w:rsid w:val="00C8339E"/>
    <w:rsid w:val="00C84429"/>
    <w:rsid w:val="00C86B35"/>
    <w:rsid w:val="00C86FEA"/>
    <w:rsid w:val="00C906D8"/>
    <w:rsid w:val="00C909B0"/>
    <w:rsid w:val="00C92960"/>
    <w:rsid w:val="00C94087"/>
    <w:rsid w:val="00C944AB"/>
    <w:rsid w:val="00C95545"/>
    <w:rsid w:val="00C9682B"/>
    <w:rsid w:val="00C96BC2"/>
    <w:rsid w:val="00C975F0"/>
    <w:rsid w:val="00CA1113"/>
    <w:rsid w:val="00CA3047"/>
    <w:rsid w:val="00CA45B6"/>
    <w:rsid w:val="00CA489B"/>
    <w:rsid w:val="00CA4E87"/>
    <w:rsid w:val="00CA5145"/>
    <w:rsid w:val="00CA595B"/>
    <w:rsid w:val="00CA5ADD"/>
    <w:rsid w:val="00CA5F65"/>
    <w:rsid w:val="00CB1B8B"/>
    <w:rsid w:val="00CB277E"/>
    <w:rsid w:val="00CB6BE2"/>
    <w:rsid w:val="00CC1563"/>
    <w:rsid w:val="00CC24ED"/>
    <w:rsid w:val="00CC3BC6"/>
    <w:rsid w:val="00CC443C"/>
    <w:rsid w:val="00CC4A2D"/>
    <w:rsid w:val="00CC5CA5"/>
    <w:rsid w:val="00CC6C5A"/>
    <w:rsid w:val="00CC72F6"/>
    <w:rsid w:val="00CC73C1"/>
    <w:rsid w:val="00CC73D9"/>
    <w:rsid w:val="00CD094C"/>
    <w:rsid w:val="00CD0983"/>
    <w:rsid w:val="00CD0F8D"/>
    <w:rsid w:val="00CD1542"/>
    <w:rsid w:val="00CD1684"/>
    <w:rsid w:val="00CD2920"/>
    <w:rsid w:val="00CD3338"/>
    <w:rsid w:val="00CD3ED4"/>
    <w:rsid w:val="00CD56D3"/>
    <w:rsid w:val="00CD5E94"/>
    <w:rsid w:val="00CD769E"/>
    <w:rsid w:val="00CE048E"/>
    <w:rsid w:val="00CE05ED"/>
    <w:rsid w:val="00CE0B10"/>
    <w:rsid w:val="00CE1D90"/>
    <w:rsid w:val="00CE27AE"/>
    <w:rsid w:val="00CE2C77"/>
    <w:rsid w:val="00CE489C"/>
    <w:rsid w:val="00CE6C40"/>
    <w:rsid w:val="00CF1DEA"/>
    <w:rsid w:val="00CF2322"/>
    <w:rsid w:val="00CF29C1"/>
    <w:rsid w:val="00CF3043"/>
    <w:rsid w:val="00CF3BDD"/>
    <w:rsid w:val="00CF3C67"/>
    <w:rsid w:val="00CF468A"/>
    <w:rsid w:val="00CF5455"/>
    <w:rsid w:val="00CF556D"/>
    <w:rsid w:val="00CF62C3"/>
    <w:rsid w:val="00CF6E90"/>
    <w:rsid w:val="00CF76B2"/>
    <w:rsid w:val="00D00270"/>
    <w:rsid w:val="00D021F9"/>
    <w:rsid w:val="00D03516"/>
    <w:rsid w:val="00D039E9"/>
    <w:rsid w:val="00D04244"/>
    <w:rsid w:val="00D04724"/>
    <w:rsid w:val="00D0475F"/>
    <w:rsid w:val="00D0496B"/>
    <w:rsid w:val="00D0498D"/>
    <w:rsid w:val="00D04D51"/>
    <w:rsid w:val="00D06D00"/>
    <w:rsid w:val="00D11D9F"/>
    <w:rsid w:val="00D12134"/>
    <w:rsid w:val="00D121FD"/>
    <w:rsid w:val="00D12341"/>
    <w:rsid w:val="00D132E0"/>
    <w:rsid w:val="00D137E6"/>
    <w:rsid w:val="00D150ED"/>
    <w:rsid w:val="00D16FBF"/>
    <w:rsid w:val="00D17D07"/>
    <w:rsid w:val="00D20653"/>
    <w:rsid w:val="00D21203"/>
    <w:rsid w:val="00D2181B"/>
    <w:rsid w:val="00D22502"/>
    <w:rsid w:val="00D23B1E"/>
    <w:rsid w:val="00D243A1"/>
    <w:rsid w:val="00D24D3E"/>
    <w:rsid w:val="00D2589B"/>
    <w:rsid w:val="00D277AE"/>
    <w:rsid w:val="00D27FAC"/>
    <w:rsid w:val="00D30347"/>
    <w:rsid w:val="00D31DE8"/>
    <w:rsid w:val="00D32260"/>
    <w:rsid w:val="00D3241D"/>
    <w:rsid w:val="00D32B95"/>
    <w:rsid w:val="00D349BF"/>
    <w:rsid w:val="00D35CF0"/>
    <w:rsid w:val="00D37248"/>
    <w:rsid w:val="00D37A61"/>
    <w:rsid w:val="00D4005E"/>
    <w:rsid w:val="00D40F6D"/>
    <w:rsid w:val="00D41ACC"/>
    <w:rsid w:val="00D42006"/>
    <w:rsid w:val="00D43651"/>
    <w:rsid w:val="00D440E4"/>
    <w:rsid w:val="00D44365"/>
    <w:rsid w:val="00D45619"/>
    <w:rsid w:val="00D457E2"/>
    <w:rsid w:val="00D46EE1"/>
    <w:rsid w:val="00D47982"/>
    <w:rsid w:val="00D47C46"/>
    <w:rsid w:val="00D50732"/>
    <w:rsid w:val="00D50B95"/>
    <w:rsid w:val="00D50BFA"/>
    <w:rsid w:val="00D51C95"/>
    <w:rsid w:val="00D53237"/>
    <w:rsid w:val="00D547B1"/>
    <w:rsid w:val="00D549C5"/>
    <w:rsid w:val="00D54D8D"/>
    <w:rsid w:val="00D60393"/>
    <w:rsid w:val="00D6089E"/>
    <w:rsid w:val="00D61989"/>
    <w:rsid w:val="00D61BEF"/>
    <w:rsid w:val="00D62BEF"/>
    <w:rsid w:val="00D63088"/>
    <w:rsid w:val="00D632C9"/>
    <w:rsid w:val="00D63DC5"/>
    <w:rsid w:val="00D64448"/>
    <w:rsid w:val="00D64EC1"/>
    <w:rsid w:val="00D66887"/>
    <w:rsid w:val="00D70F7D"/>
    <w:rsid w:val="00D733F2"/>
    <w:rsid w:val="00D74A48"/>
    <w:rsid w:val="00D76DC6"/>
    <w:rsid w:val="00D801DF"/>
    <w:rsid w:val="00D81034"/>
    <w:rsid w:val="00D82FC3"/>
    <w:rsid w:val="00D831E3"/>
    <w:rsid w:val="00D832E7"/>
    <w:rsid w:val="00D85DBD"/>
    <w:rsid w:val="00D86C54"/>
    <w:rsid w:val="00D86EFE"/>
    <w:rsid w:val="00D86FAF"/>
    <w:rsid w:val="00D87754"/>
    <w:rsid w:val="00D87A05"/>
    <w:rsid w:val="00D91EE8"/>
    <w:rsid w:val="00D9229B"/>
    <w:rsid w:val="00D93C18"/>
    <w:rsid w:val="00D940DB"/>
    <w:rsid w:val="00D9441E"/>
    <w:rsid w:val="00D94426"/>
    <w:rsid w:val="00D95A70"/>
    <w:rsid w:val="00D95D4D"/>
    <w:rsid w:val="00D962F8"/>
    <w:rsid w:val="00D9644A"/>
    <w:rsid w:val="00D9665F"/>
    <w:rsid w:val="00D972FC"/>
    <w:rsid w:val="00D9792F"/>
    <w:rsid w:val="00D97FCE"/>
    <w:rsid w:val="00DA0786"/>
    <w:rsid w:val="00DA0C5B"/>
    <w:rsid w:val="00DA0D46"/>
    <w:rsid w:val="00DA11B7"/>
    <w:rsid w:val="00DA32C5"/>
    <w:rsid w:val="00DA3348"/>
    <w:rsid w:val="00DA3502"/>
    <w:rsid w:val="00DA37C7"/>
    <w:rsid w:val="00DA39F9"/>
    <w:rsid w:val="00DA5245"/>
    <w:rsid w:val="00DA6EAF"/>
    <w:rsid w:val="00DA74F3"/>
    <w:rsid w:val="00DA7E75"/>
    <w:rsid w:val="00DB0575"/>
    <w:rsid w:val="00DB0D6A"/>
    <w:rsid w:val="00DB11BC"/>
    <w:rsid w:val="00DB1CAE"/>
    <w:rsid w:val="00DB24EC"/>
    <w:rsid w:val="00DB2CBF"/>
    <w:rsid w:val="00DB2EFC"/>
    <w:rsid w:val="00DB370E"/>
    <w:rsid w:val="00DB3A4C"/>
    <w:rsid w:val="00DB3DA8"/>
    <w:rsid w:val="00DB3FC0"/>
    <w:rsid w:val="00DB4BBF"/>
    <w:rsid w:val="00DB5578"/>
    <w:rsid w:val="00DB6EF4"/>
    <w:rsid w:val="00DB7280"/>
    <w:rsid w:val="00DB7CC5"/>
    <w:rsid w:val="00DC07C5"/>
    <w:rsid w:val="00DC0958"/>
    <w:rsid w:val="00DC17F5"/>
    <w:rsid w:val="00DC27AF"/>
    <w:rsid w:val="00DC2E9E"/>
    <w:rsid w:val="00DC4B62"/>
    <w:rsid w:val="00DC5DAE"/>
    <w:rsid w:val="00DC6157"/>
    <w:rsid w:val="00DC733B"/>
    <w:rsid w:val="00DC7716"/>
    <w:rsid w:val="00DD0363"/>
    <w:rsid w:val="00DD09BF"/>
    <w:rsid w:val="00DD10DB"/>
    <w:rsid w:val="00DD363E"/>
    <w:rsid w:val="00DD3751"/>
    <w:rsid w:val="00DD7155"/>
    <w:rsid w:val="00DD78F1"/>
    <w:rsid w:val="00DE053D"/>
    <w:rsid w:val="00DE1239"/>
    <w:rsid w:val="00DE1947"/>
    <w:rsid w:val="00DE1D54"/>
    <w:rsid w:val="00DE21CE"/>
    <w:rsid w:val="00DE2501"/>
    <w:rsid w:val="00DE2CFB"/>
    <w:rsid w:val="00DE5196"/>
    <w:rsid w:val="00DE5F29"/>
    <w:rsid w:val="00DE6FA8"/>
    <w:rsid w:val="00DE7B5D"/>
    <w:rsid w:val="00DF0773"/>
    <w:rsid w:val="00DF21ED"/>
    <w:rsid w:val="00DF23F4"/>
    <w:rsid w:val="00DF28E0"/>
    <w:rsid w:val="00DF366A"/>
    <w:rsid w:val="00DF5650"/>
    <w:rsid w:val="00DF5B78"/>
    <w:rsid w:val="00DF5C80"/>
    <w:rsid w:val="00DF5C88"/>
    <w:rsid w:val="00DF6558"/>
    <w:rsid w:val="00DF6CCE"/>
    <w:rsid w:val="00E014AD"/>
    <w:rsid w:val="00E02E9B"/>
    <w:rsid w:val="00E033BA"/>
    <w:rsid w:val="00E03BF3"/>
    <w:rsid w:val="00E0451C"/>
    <w:rsid w:val="00E0521B"/>
    <w:rsid w:val="00E0652E"/>
    <w:rsid w:val="00E11F00"/>
    <w:rsid w:val="00E14248"/>
    <w:rsid w:val="00E14448"/>
    <w:rsid w:val="00E14730"/>
    <w:rsid w:val="00E14A78"/>
    <w:rsid w:val="00E179B5"/>
    <w:rsid w:val="00E206D8"/>
    <w:rsid w:val="00E2076A"/>
    <w:rsid w:val="00E214D8"/>
    <w:rsid w:val="00E21B80"/>
    <w:rsid w:val="00E24094"/>
    <w:rsid w:val="00E24261"/>
    <w:rsid w:val="00E243D2"/>
    <w:rsid w:val="00E2489D"/>
    <w:rsid w:val="00E25191"/>
    <w:rsid w:val="00E261DA"/>
    <w:rsid w:val="00E33C37"/>
    <w:rsid w:val="00E36463"/>
    <w:rsid w:val="00E368AA"/>
    <w:rsid w:val="00E36AF1"/>
    <w:rsid w:val="00E36E99"/>
    <w:rsid w:val="00E371B3"/>
    <w:rsid w:val="00E37C45"/>
    <w:rsid w:val="00E4232B"/>
    <w:rsid w:val="00E439F7"/>
    <w:rsid w:val="00E43A6C"/>
    <w:rsid w:val="00E43C9B"/>
    <w:rsid w:val="00E43DA0"/>
    <w:rsid w:val="00E43FBE"/>
    <w:rsid w:val="00E45302"/>
    <w:rsid w:val="00E453CA"/>
    <w:rsid w:val="00E45C25"/>
    <w:rsid w:val="00E45F3E"/>
    <w:rsid w:val="00E46DD4"/>
    <w:rsid w:val="00E470BD"/>
    <w:rsid w:val="00E47681"/>
    <w:rsid w:val="00E47767"/>
    <w:rsid w:val="00E50ECE"/>
    <w:rsid w:val="00E513E2"/>
    <w:rsid w:val="00E52251"/>
    <w:rsid w:val="00E52C50"/>
    <w:rsid w:val="00E537A7"/>
    <w:rsid w:val="00E546D7"/>
    <w:rsid w:val="00E55AE1"/>
    <w:rsid w:val="00E55D7E"/>
    <w:rsid w:val="00E55E3B"/>
    <w:rsid w:val="00E56DDF"/>
    <w:rsid w:val="00E616F5"/>
    <w:rsid w:val="00E62A41"/>
    <w:rsid w:val="00E64956"/>
    <w:rsid w:val="00E64A06"/>
    <w:rsid w:val="00E65331"/>
    <w:rsid w:val="00E65C3E"/>
    <w:rsid w:val="00E662D0"/>
    <w:rsid w:val="00E66C8F"/>
    <w:rsid w:val="00E70AA8"/>
    <w:rsid w:val="00E70E92"/>
    <w:rsid w:val="00E70FE1"/>
    <w:rsid w:val="00E723EE"/>
    <w:rsid w:val="00E737CC"/>
    <w:rsid w:val="00E7508E"/>
    <w:rsid w:val="00E77859"/>
    <w:rsid w:val="00E80225"/>
    <w:rsid w:val="00E80477"/>
    <w:rsid w:val="00E82185"/>
    <w:rsid w:val="00E825F1"/>
    <w:rsid w:val="00E83131"/>
    <w:rsid w:val="00E83E14"/>
    <w:rsid w:val="00E83EEA"/>
    <w:rsid w:val="00E83F15"/>
    <w:rsid w:val="00E84C36"/>
    <w:rsid w:val="00E850A0"/>
    <w:rsid w:val="00E86C3B"/>
    <w:rsid w:val="00E86C89"/>
    <w:rsid w:val="00E87031"/>
    <w:rsid w:val="00E8723D"/>
    <w:rsid w:val="00E872E5"/>
    <w:rsid w:val="00E87CF1"/>
    <w:rsid w:val="00E90356"/>
    <w:rsid w:val="00E9110C"/>
    <w:rsid w:val="00E92F20"/>
    <w:rsid w:val="00E9536B"/>
    <w:rsid w:val="00E95425"/>
    <w:rsid w:val="00E95774"/>
    <w:rsid w:val="00E95D6C"/>
    <w:rsid w:val="00E95D76"/>
    <w:rsid w:val="00E96E18"/>
    <w:rsid w:val="00E97DD6"/>
    <w:rsid w:val="00EA0616"/>
    <w:rsid w:val="00EA0D69"/>
    <w:rsid w:val="00EA17F1"/>
    <w:rsid w:val="00EA18F8"/>
    <w:rsid w:val="00EA26F9"/>
    <w:rsid w:val="00EA3B3E"/>
    <w:rsid w:val="00EA414A"/>
    <w:rsid w:val="00EA4455"/>
    <w:rsid w:val="00EA4988"/>
    <w:rsid w:val="00EA5BC0"/>
    <w:rsid w:val="00EA5FBC"/>
    <w:rsid w:val="00EA622E"/>
    <w:rsid w:val="00EA7DF1"/>
    <w:rsid w:val="00EB096A"/>
    <w:rsid w:val="00EB1DC5"/>
    <w:rsid w:val="00EB2658"/>
    <w:rsid w:val="00EB48B9"/>
    <w:rsid w:val="00EB4B27"/>
    <w:rsid w:val="00EB5A44"/>
    <w:rsid w:val="00EB5E9F"/>
    <w:rsid w:val="00EB6976"/>
    <w:rsid w:val="00EC0642"/>
    <w:rsid w:val="00EC1BDC"/>
    <w:rsid w:val="00EC28A0"/>
    <w:rsid w:val="00EC2D56"/>
    <w:rsid w:val="00EC2ED8"/>
    <w:rsid w:val="00EC3E4C"/>
    <w:rsid w:val="00EC48AE"/>
    <w:rsid w:val="00EC4E95"/>
    <w:rsid w:val="00EC4F7D"/>
    <w:rsid w:val="00EC5181"/>
    <w:rsid w:val="00EC5935"/>
    <w:rsid w:val="00EC642F"/>
    <w:rsid w:val="00EC667A"/>
    <w:rsid w:val="00EC67CB"/>
    <w:rsid w:val="00EC794A"/>
    <w:rsid w:val="00ED02F3"/>
    <w:rsid w:val="00ED252F"/>
    <w:rsid w:val="00ED2633"/>
    <w:rsid w:val="00ED31E6"/>
    <w:rsid w:val="00ED3412"/>
    <w:rsid w:val="00ED3633"/>
    <w:rsid w:val="00ED4F67"/>
    <w:rsid w:val="00ED560D"/>
    <w:rsid w:val="00ED793D"/>
    <w:rsid w:val="00ED797B"/>
    <w:rsid w:val="00EE05CA"/>
    <w:rsid w:val="00EE09EE"/>
    <w:rsid w:val="00EE1180"/>
    <w:rsid w:val="00EE21FC"/>
    <w:rsid w:val="00EE3373"/>
    <w:rsid w:val="00EE5742"/>
    <w:rsid w:val="00EE5981"/>
    <w:rsid w:val="00EE6FA3"/>
    <w:rsid w:val="00EE7B03"/>
    <w:rsid w:val="00EE7E55"/>
    <w:rsid w:val="00EF0400"/>
    <w:rsid w:val="00EF1AA9"/>
    <w:rsid w:val="00EF3969"/>
    <w:rsid w:val="00EF6145"/>
    <w:rsid w:val="00EF645D"/>
    <w:rsid w:val="00EF66FB"/>
    <w:rsid w:val="00EF78D1"/>
    <w:rsid w:val="00F00200"/>
    <w:rsid w:val="00F019FF"/>
    <w:rsid w:val="00F02037"/>
    <w:rsid w:val="00F0254A"/>
    <w:rsid w:val="00F02554"/>
    <w:rsid w:val="00F02670"/>
    <w:rsid w:val="00F03E11"/>
    <w:rsid w:val="00F04BDB"/>
    <w:rsid w:val="00F04C8B"/>
    <w:rsid w:val="00F067BC"/>
    <w:rsid w:val="00F1033B"/>
    <w:rsid w:val="00F10EF2"/>
    <w:rsid w:val="00F11966"/>
    <w:rsid w:val="00F132CD"/>
    <w:rsid w:val="00F15332"/>
    <w:rsid w:val="00F1555D"/>
    <w:rsid w:val="00F20B34"/>
    <w:rsid w:val="00F21E89"/>
    <w:rsid w:val="00F23456"/>
    <w:rsid w:val="00F23A69"/>
    <w:rsid w:val="00F23CD1"/>
    <w:rsid w:val="00F23E2B"/>
    <w:rsid w:val="00F242EB"/>
    <w:rsid w:val="00F246F1"/>
    <w:rsid w:val="00F250AC"/>
    <w:rsid w:val="00F25F59"/>
    <w:rsid w:val="00F267A4"/>
    <w:rsid w:val="00F26EC5"/>
    <w:rsid w:val="00F2744E"/>
    <w:rsid w:val="00F319CD"/>
    <w:rsid w:val="00F3236A"/>
    <w:rsid w:val="00F34003"/>
    <w:rsid w:val="00F34493"/>
    <w:rsid w:val="00F34B96"/>
    <w:rsid w:val="00F3615F"/>
    <w:rsid w:val="00F3624E"/>
    <w:rsid w:val="00F37264"/>
    <w:rsid w:val="00F4016A"/>
    <w:rsid w:val="00F4017B"/>
    <w:rsid w:val="00F425E1"/>
    <w:rsid w:val="00F448C6"/>
    <w:rsid w:val="00F44A4B"/>
    <w:rsid w:val="00F44D13"/>
    <w:rsid w:val="00F4642D"/>
    <w:rsid w:val="00F4778D"/>
    <w:rsid w:val="00F47E1D"/>
    <w:rsid w:val="00F50606"/>
    <w:rsid w:val="00F51474"/>
    <w:rsid w:val="00F526CF"/>
    <w:rsid w:val="00F53F3F"/>
    <w:rsid w:val="00F546AE"/>
    <w:rsid w:val="00F547D7"/>
    <w:rsid w:val="00F54A77"/>
    <w:rsid w:val="00F552E6"/>
    <w:rsid w:val="00F57706"/>
    <w:rsid w:val="00F57ECC"/>
    <w:rsid w:val="00F611F7"/>
    <w:rsid w:val="00F618A1"/>
    <w:rsid w:val="00F61F8A"/>
    <w:rsid w:val="00F62719"/>
    <w:rsid w:val="00F635CA"/>
    <w:rsid w:val="00F63D99"/>
    <w:rsid w:val="00F65583"/>
    <w:rsid w:val="00F659A9"/>
    <w:rsid w:val="00F66640"/>
    <w:rsid w:val="00F67ACF"/>
    <w:rsid w:val="00F71C3D"/>
    <w:rsid w:val="00F7440C"/>
    <w:rsid w:val="00F74A84"/>
    <w:rsid w:val="00F74BC9"/>
    <w:rsid w:val="00F74D68"/>
    <w:rsid w:val="00F74E65"/>
    <w:rsid w:val="00F75627"/>
    <w:rsid w:val="00F75EF2"/>
    <w:rsid w:val="00F77300"/>
    <w:rsid w:val="00F77661"/>
    <w:rsid w:val="00F77718"/>
    <w:rsid w:val="00F814F0"/>
    <w:rsid w:val="00F8229F"/>
    <w:rsid w:val="00F8256E"/>
    <w:rsid w:val="00F83AFC"/>
    <w:rsid w:val="00F848CC"/>
    <w:rsid w:val="00F84A6D"/>
    <w:rsid w:val="00F85789"/>
    <w:rsid w:val="00F85A4A"/>
    <w:rsid w:val="00F862F1"/>
    <w:rsid w:val="00F876F8"/>
    <w:rsid w:val="00F87DD6"/>
    <w:rsid w:val="00F900CB"/>
    <w:rsid w:val="00F907AB"/>
    <w:rsid w:val="00F91519"/>
    <w:rsid w:val="00F92744"/>
    <w:rsid w:val="00F93054"/>
    <w:rsid w:val="00F9355D"/>
    <w:rsid w:val="00F936BA"/>
    <w:rsid w:val="00F93792"/>
    <w:rsid w:val="00F93F66"/>
    <w:rsid w:val="00F94577"/>
    <w:rsid w:val="00F94BB5"/>
    <w:rsid w:val="00F95780"/>
    <w:rsid w:val="00F963BA"/>
    <w:rsid w:val="00FA01B8"/>
    <w:rsid w:val="00FA2166"/>
    <w:rsid w:val="00FA2B37"/>
    <w:rsid w:val="00FA3FFC"/>
    <w:rsid w:val="00FA437E"/>
    <w:rsid w:val="00FA4A50"/>
    <w:rsid w:val="00FA5969"/>
    <w:rsid w:val="00FA5C2F"/>
    <w:rsid w:val="00FA5CF8"/>
    <w:rsid w:val="00FB0BF7"/>
    <w:rsid w:val="00FB0C7A"/>
    <w:rsid w:val="00FB3327"/>
    <w:rsid w:val="00FB4668"/>
    <w:rsid w:val="00FB4C6A"/>
    <w:rsid w:val="00FB4DA1"/>
    <w:rsid w:val="00FB6462"/>
    <w:rsid w:val="00FB6C5B"/>
    <w:rsid w:val="00FB78C2"/>
    <w:rsid w:val="00FB7CA1"/>
    <w:rsid w:val="00FC0454"/>
    <w:rsid w:val="00FC071C"/>
    <w:rsid w:val="00FC0F38"/>
    <w:rsid w:val="00FC1E17"/>
    <w:rsid w:val="00FC23D0"/>
    <w:rsid w:val="00FC30BF"/>
    <w:rsid w:val="00FC4318"/>
    <w:rsid w:val="00FC4C88"/>
    <w:rsid w:val="00FC703A"/>
    <w:rsid w:val="00FC734F"/>
    <w:rsid w:val="00FD04DE"/>
    <w:rsid w:val="00FD0A57"/>
    <w:rsid w:val="00FD2039"/>
    <w:rsid w:val="00FD3584"/>
    <w:rsid w:val="00FD36A4"/>
    <w:rsid w:val="00FD4DE5"/>
    <w:rsid w:val="00FD5A5E"/>
    <w:rsid w:val="00FD5C24"/>
    <w:rsid w:val="00FD6D42"/>
    <w:rsid w:val="00FE065D"/>
    <w:rsid w:val="00FE0F61"/>
    <w:rsid w:val="00FE2678"/>
    <w:rsid w:val="00FE3F1F"/>
    <w:rsid w:val="00FE5A6C"/>
    <w:rsid w:val="00FE67C3"/>
    <w:rsid w:val="00FE6CE1"/>
    <w:rsid w:val="00FE7FD2"/>
    <w:rsid w:val="00FF0529"/>
    <w:rsid w:val="00FF3644"/>
    <w:rsid w:val="00FF502B"/>
    <w:rsid w:val="00FF5524"/>
    <w:rsid w:val="00FF7287"/>
    <w:rsid w:val="00FF78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DE6B01"/>
  <w15:chartTrackingRefBased/>
  <w15:docId w15:val="{7C8E1516-FFD8-4459-B627-43ADAF058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Cod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7A12C0"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next w:val="a"/>
    <w:qFormat/>
    <w:rsid w:val="006321CE"/>
    <w:pPr>
      <w:keepNext/>
      <w:outlineLvl w:val="0"/>
    </w:pPr>
    <w:rPr>
      <w:rFonts w:ascii="Arial" w:eastAsia="돋움" w:hAnsi="Arial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7B5C18"/>
    <w:pPr>
      <w:keepNext/>
      <w:spacing w:before="240" w:after="60"/>
      <w:outlineLvl w:val="1"/>
    </w:pPr>
    <w:rPr>
      <w:rFonts w:ascii="Cambria" w:eastAsia="맑은 고딕" w:hAnsi="Cambria"/>
      <w:b/>
      <w:bCs/>
      <w:i/>
      <w:iCs/>
      <w:sz w:val="28"/>
      <w:szCs w:val="28"/>
      <w:lang w:val="x-none" w:eastAsia="x-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3A30F1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  <w:rsid w:val="003A30F1"/>
  </w:style>
  <w:style w:type="paragraph" w:styleId="a5">
    <w:name w:val="header"/>
    <w:basedOn w:val="a"/>
    <w:link w:val="Char0"/>
    <w:uiPriority w:val="99"/>
    <w:rsid w:val="003A30F1"/>
    <w:pPr>
      <w:tabs>
        <w:tab w:val="center" w:pos="4252"/>
        <w:tab w:val="right" w:pos="8504"/>
      </w:tabs>
      <w:snapToGrid w:val="0"/>
    </w:pPr>
  </w:style>
  <w:style w:type="table" w:styleId="a6">
    <w:name w:val="Table Grid"/>
    <w:basedOn w:val="a1"/>
    <w:uiPriority w:val="39"/>
    <w:rsid w:val="006321CE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Calendar1">
    <w:name w:val="Calendar 1"/>
    <w:basedOn w:val="a1"/>
    <w:uiPriority w:val="99"/>
    <w:qFormat/>
    <w:rsid w:val="000056DE"/>
    <w:rPr>
      <w:rFonts w:ascii="맑은 고딕" w:eastAsia="맑은 고딕" w:hAnsi="맑은 고딕"/>
      <w:sz w:val="22"/>
      <w:szCs w:val="22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/>
          <w:left w:val="nil"/>
          <w:bottom w:val="single" w:sz="24" w:space="0" w:color="000000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customStyle="1" w:styleId="Calendar2">
    <w:name w:val="Calendar 2"/>
    <w:basedOn w:val="a1"/>
    <w:uiPriority w:val="99"/>
    <w:qFormat/>
    <w:rsid w:val="000056DE"/>
    <w:pPr>
      <w:jc w:val="center"/>
    </w:pPr>
    <w:rPr>
      <w:rFonts w:ascii="맑은 고딕" w:eastAsia="맑은 고딕" w:hAnsi="맑은 고딕"/>
      <w:sz w:val="28"/>
      <w:szCs w:val="28"/>
    </w:rPr>
    <w:tblPr>
      <w:tblBorders>
        <w:insideV w:val="single" w:sz="4" w:space="0" w:color="95B3D7"/>
      </w:tblBorders>
    </w:tblPr>
    <w:tblStylePr w:type="firstRow">
      <w:rPr>
        <w:rFonts w:ascii="맑은 고딕" w:eastAsia="맑은 고딕" w:hAnsi="맑은 고딕" w:cs="Times New Roman"/>
        <w:caps/>
        <w:color w:val="4F81BD"/>
        <w:spacing w:val="20"/>
        <w:sz w:val="32"/>
        <w:szCs w:val="3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a7">
    <w:name w:val="List Paragraph"/>
    <w:basedOn w:val="a"/>
    <w:uiPriority w:val="34"/>
    <w:qFormat/>
    <w:rsid w:val="008637A6"/>
    <w:pPr>
      <w:ind w:leftChars="400" w:left="800"/>
    </w:pPr>
    <w:rPr>
      <w:rFonts w:ascii="맑은 고딕" w:eastAsia="맑은 고딕" w:hAnsi="맑은 고딕"/>
      <w:szCs w:val="22"/>
    </w:rPr>
  </w:style>
  <w:style w:type="paragraph" w:styleId="a8">
    <w:name w:val="Balloon Text"/>
    <w:basedOn w:val="a"/>
    <w:link w:val="Char1"/>
    <w:rsid w:val="001130A0"/>
    <w:rPr>
      <w:rFonts w:ascii="맑은 고딕" w:eastAsia="맑은 고딕" w:hAnsi="맑은 고딕"/>
      <w:sz w:val="18"/>
      <w:szCs w:val="18"/>
      <w:lang w:val="x-none" w:eastAsia="x-none"/>
    </w:rPr>
  </w:style>
  <w:style w:type="character" w:customStyle="1" w:styleId="Char1">
    <w:name w:val="풍선 도움말 텍스트 Char"/>
    <w:link w:val="a8"/>
    <w:rsid w:val="001130A0"/>
    <w:rPr>
      <w:rFonts w:ascii="맑은 고딕" w:eastAsia="맑은 고딕" w:hAnsi="맑은 고딕" w:cs="Times New Roman"/>
      <w:kern w:val="2"/>
      <w:sz w:val="18"/>
      <w:szCs w:val="18"/>
    </w:rPr>
  </w:style>
  <w:style w:type="paragraph" w:styleId="a9">
    <w:name w:val="caption"/>
    <w:basedOn w:val="a"/>
    <w:next w:val="a"/>
    <w:unhideWhenUsed/>
    <w:qFormat/>
    <w:rsid w:val="00451D65"/>
    <w:rPr>
      <w:b/>
      <w:bCs/>
      <w:szCs w:val="20"/>
    </w:rPr>
  </w:style>
  <w:style w:type="character" w:customStyle="1" w:styleId="2Char">
    <w:name w:val="제목 2 Char"/>
    <w:link w:val="2"/>
    <w:rsid w:val="007B5C18"/>
    <w:rPr>
      <w:rFonts w:ascii="Cambria" w:eastAsia="맑은 고딕" w:hAnsi="Cambria" w:cs="Times New Roman"/>
      <w:b/>
      <w:bCs/>
      <w:i/>
      <w:iCs/>
      <w:kern w:val="2"/>
      <w:sz w:val="28"/>
      <w:szCs w:val="28"/>
    </w:rPr>
  </w:style>
  <w:style w:type="character" w:styleId="aa">
    <w:name w:val="Hyperlink"/>
    <w:rsid w:val="008B1BCE"/>
    <w:rPr>
      <w:color w:val="0000FF"/>
      <w:u w:val="single"/>
    </w:rPr>
  </w:style>
  <w:style w:type="character" w:customStyle="1" w:styleId="apple-style-span">
    <w:name w:val="apple-style-span"/>
    <w:rsid w:val="00D440E4"/>
  </w:style>
  <w:style w:type="character" w:styleId="ab">
    <w:name w:val="Strong"/>
    <w:qFormat/>
    <w:rsid w:val="00943EAB"/>
    <w:rPr>
      <w:b/>
      <w:bCs/>
    </w:rPr>
  </w:style>
  <w:style w:type="character" w:styleId="ac">
    <w:name w:val="Emphasis"/>
    <w:qFormat/>
    <w:rsid w:val="00D40F6D"/>
    <w:rPr>
      <w:i/>
      <w:iCs/>
    </w:rPr>
  </w:style>
  <w:style w:type="paragraph" w:styleId="ad">
    <w:name w:val="Normal (Web)"/>
    <w:basedOn w:val="a"/>
    <w:uiPriority w:val="99"/>
    <w:unhideWhenUsed/>
    <w:rsid w:val="00343F1E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</w:rPr>
  </w:style>
  <w:style w:type="character" w:styleId="ae">
    <w:name w:val="Placeholder Text"/>
    <w:basedOn w:val="a0"/>
    <w:uiPriority w:val="99"/>
    <w:semiHidden/>
    <w:rsid w:val="006A4F84"/>
    <w:rPr>
      <w:color w:val="808080"/>
    </w:rPr>
  </w:style>
  <w:style w:type="paragraph" w:styleId="af">
    <w:name w:val="Body Text"/>
    <w:basedOn w:val="a"/>
    <w:link w:val="Char2"/>
    <w:rsid w:val="000B6CA8"/>
    <w:pPr>
      <w:framePr w:w="4680" w:h="2112" w:hRule="exact" w:hSpace="187" w:wrap="around" w:vAnchor="page" w:hAnchor="page" w:x="1155" w:y="12245" w:anchorLock="1"/>
      <w:widowControl/>
      <w:wordWrap/>
      <w:autoSpaceDE/>
      <w:autoSpaceDN/>
    </w:pPr>
    <w:rPr>
      <w:rFonts w:ascii="Times New Roman" w:eastAsiaTheme="minorEastAsia"/>
      <w:kern w:val="0"/>
      <w:sz w:val="16"/>
      <w:szCs w:val="20"/>
      <w:lang w:eastAsia="en-US"/>
    </w:rPr>
  </w:style>
  <w:style w:type="character" w:customStyle="1" w:styleId="Char2">
    <w:name w:val="본문 Char"/>
    <w:basedOn w:val="a0"/>
    <w:link w:val="af"/>
    <w:rsid w:val="000B6CA8"/>
    <w:rPr>
      <w:rFonts w:eastAsiaTheme="minorEastAsia"/>
      <w:sz w:val="16"/>
      <w:lang w:eastAsia="en-US"/>
    </w:rPr>
  </w:style>
  <w:style w:type="character" w:customStyle="1" w:styleId="Char0">
    <w:name w:val="머리글 Char"/>
    <w:basedOn w:val="a0"/>
    <w:link w:val="a5"/>
    <w:uiPriority w:val="99"/>
    <w:rsid w:val="00B5043B"/>
    <w:rPr>
      <w:rFonts w:ascii="바탕"/>
      <w:kern w:val="2"/>
      <w:szCs w:val="24"/>
    </w:rPr>
  </w:style>
  <w:style w:type="character" w:customStyle="1" w:styleId="Char">
    <w:name w:val="바닥글 Char"/>
    <w:basedOn w:val="a0"/>
    <w:link w:val="a3"/>
    <w:uiPriority w:val="99"/>
    <w:rsid w:val="00B5043B"/>
    <w:rPr>
      <w:rFonts w:ascii="바탕"/>
      <w:kern w:val="2"/>
      <w:szCs w:val="24"/>
    </w:rPr>
  </w:style>
  <w:style w:type="character" w:styleId="af0">
    <w:name w:val="FollowedHyperlink"/>
    <w:basedOn w:val="a0"/>
    <w:rsid w:val="009402F0"/>
    <w:rPr>
      <w:color w:val="954F72" w:themeColor="followedHyperlink"/>
      <w:u w:val="single"/>
    </w:rPr>
  </w:style>
  <w:style w:type="character" w:styleId="af1">
    <w:name w:val="Unresolved Mention"/>
    <w:basedOn w:val="a0"/>
    <w:uiPriority w:val="99"/>
    <w:semiHidden/>
    <w:unhideWhenUsed/>
    <w:rsid w:val="00740A0F"/>
    <w:rPr>
      <w:color w:val="808080"/>
      <w:shd w:val="clear" w:color="auto" w:fill="E6E6E6"/>
    </w:rPr>
  </w:style>
  <w:style w:type="paragraph" w:styleId="HTML">
    <w:name w:val="HTML Preformatted"/>
    <w:basedOn w:val="a"/>
    <w:link w:val="HTMLChar"/>
    <w:uiPriority w:val="99"/>
    <w:semiHidden/>
    <w:unhideWhenUsed/>
    <w:rsid w:val="00740A0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굴림체" w:eastAsia="굴림체" w:hAnsi="굴림체" w:cs="굴림체"/>
      <w:kern w:val="0"/>
      <w:sz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740A0F"/>
    <w:rPr>
      <w:rFonts w:ascii="굴림체" w:eastAsia="굴림체" w:hAnsi="굴림체" w:cs="굴림체"/>
      <w:sz w:val="24"/>
      <w:szCs w:val="24"/>
    </w:rPr>
  </w:style>
  <w:style w:type="character" w:styleId="HTML0">
    <w:name w:val="HTML Code"/>
    <w:basedOn w:val="a0"/>
    <w:uiPriority w:val="99"/>
    <w:unhideWhenUsed/>
    <w:rsid w:val="00740A0F"/>
    <w:rPr>
      <w:rFonts w:ascii="굴림체" w:eastAsia="굴림체" w:hAnsi="굴림체" w:cs="굴림체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5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4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5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1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71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06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409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6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5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251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12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4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7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78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9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1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88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44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48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9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6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8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13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5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1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37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637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62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6998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56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34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18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72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305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5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33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402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8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2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36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8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9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4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8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37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722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1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551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254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660832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63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35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56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2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0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2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35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51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3327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45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80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9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22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630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9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2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5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70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8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47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1ED6E3-EDB0-0C45-B66B-A10CE1BFB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연구 실행 리포트</vt:lpstr>
    </vt:vector>
  </TitlesOfParts>
  <Company>CAPLAB</Company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연구 실행 리포트</dc:title>
  <dc:subject/>
  <dc:creator>tykim</dc:creator>
  <cp:keywords/>
  <cp:lastModifiedBy>최종우</cp:lastModifiedBy>
  <cp:revision>2</cp:revision>
  <cp:lastPrinted>2011-04-18T07:14:00Z</cp:lastPrinted>
  <dcterms:created xsi:type="dcterms:W3CDTF">2020-03-24T01:34:00Z</dcterms:created>
  <dcterms:modified xsi:type="dcterms:W3CDTF">2020-03-24T01:34:00Z</dcterms:modified>
</cp:coreProperties>
</file>